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987B2" w14:textId="77777777" w:rsidR="006B6B8D" w:rsidRPr="008F66A9" w:rsidRDefault="006B6B8D" w:rsidP="006B6B8D">
      <w:pPr>
        <w:spacing w:line="268" w:lineRule="auto"/>
        <w:jc w:val="center"/>
        <w:rPr>
          <w:b/>
          <w:color w:val="000000" w:themeColor="text1"/>
          <w:spacing w:val="-11"/>
          <w:sz w:val="40"/>
          <w:szCs w:val="40"/>
        </w:rPr>
      </w:pPr>
      <w:r w:rsidRPr="008F66A9">
        <w:rPr>
          <w:b/>
          <w:color w:val="000000" w:themeColor="text1"/>
          <w:spacing w:val="-11"/>
          <w:sz w:val="40"/>
          <w:szCs w:val="40"/>
        </w:rPr>
        <w:t>Good nutrition today means a stronger tomorrow!</w:t>
      </w:r>
    </w:p>
    <w:p w14:paraId="7F27AE32" w14:textId="77777777" w:rsidR="000724B8" w:rsidRPr="000724B8" w:rsidRDefault="008D36F7" w:rsidP="00052414">
      <w:pPr>
        <w:jc w:val="center"/>
        <w:rPr>
          <w:color w:val="000000" w:themeColor="text1"/>
          <w:spacing w:val="-94"/>
          <w:sz w:val="112"/>
          <w:szCs w:val="112"/>
        </w:rPr>
      </w:pPr>
      <w:r>
        <w:rPr>
          <w:noProof/>
          <w:sz w:val="112"/>
          <w:szCs w:val="112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11746568" wp14:editId="39630592">
                <wp:simplePos x="0" y="0"/>
                <wp:positionH relativeFrom="page">
                  <wp:posOffset>-8272780</wp:posOffset>
                </wp:positionH>
                <wp:positionV relativeFrom="page">
                  <wp:posOffset>-379730</wp:posOffset>
                </wp:positionV>
                <wp:extent cx="7772400" cy="10057765"/>
                <wp:effectExtent l="19050" t="19050" r="0" b="635"/>
                <wp:wrapNone/>
                <wp:docPr id="10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F818C0" id="Rectangle 1" o:spid="_x0000_s1026" style="position:absolute;margin-left:-651.4pt;margin-top:-29.9pt;width:612pt;height:791.9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" fillcolor="white [3201]" strokecolor="black [3200]" strokeweight="2.5pt">
                <v:shadow color="#868686"/>
                <w10:wrap anchorx="page" anchory="page"/>
              </v:rect>
            </w:pict>
          </mc:Fallback>
        </mc:AlternateContent>
      </w:r>
      <w:r w:rsidR="00455247" w:rsidRPr="000724B8">
        <w:rPr>
          <w:color w:val="000000" w:themeColor="text1"/>
          <w:spacing w:val="-79"/>
          <w:sz w:val="112"/>
          <w:szCs w:val="112"/>
        </w:rPr>
        <w:t xml:space="preserve">Building </w:t>
      </w:r>
      <w:r w:rsidR="00455247" w:rsidRPr="000724B8">
        <w:rPr>
          <w:color w:val="000000" w:themeColor="text1"/>
          <w:spacing w:val="-81"/>
          <w:sz w:val="112"/>
          <w:szCs w:val="112"/>
        </w:rPr>
        <w:t xml:space="preserve">for </w:t>
      </w:r>
      <w:r w:rsidR="00455247" w:rsidRPr="000724B8">
        <w:rPr>
          <w:color w:val="000000" w:themeColor="text1"/>
          <w:spacing w:val="-94"/>
          <w:sz w:val="112"/>
          <w:szCs w:val="112"/>
        </w:rPr>
        <w:t>the Future</w:t>
      </w:r>
    </w:p>
    <w:p w14:paraId="3052C201" w14:textId="77777777" w:rsidR="000724B8" w:rsidRPr="000724B8" w:rsidRDefault="006B6B8D" w:rsidP="00052414">
      <w:pPr>
        <w:jc w:val="center"/>
        <w:rPr>
          <w:color w:val="000000" w:themeColor="text1"/>
          <w:spacing w:val="-81"/>
          <w:sz w:val="112"/>
          <w:szCs w:val="112"/>
        </w:rPr>
      </w:pPr>
      <w:r w:rsidRPr="000724B8">
        <w:rPr>
          <w:b/>
          <w:noProof/>
          <w:color w:val="000000" w:themeColor="text1"/>
          <w:spacing w:val="-40"/>
          <w:sz w:val="112"/>
          <w:szCs w:val="112"/>
        </w:rPr>
        <w:drawing>
          <wp:anchor distT="0" distB="0" distL="114300" distR="114300" simplePos="0" relativeHeight="251657216" behindDoc="0" locked="0" layoutInCell="1" allowOverlap="1" wp14:anchorId="26D9941F" wp14:editId="04143A30">
            <wp:simplePos x="0" y="0"/>
            <wp:positionH relativeFrom="margin">
              <wp:posOffset>2967990</wp:posOffset>
            </wp:positionH>
            <wp:positionV relativeFrom="margin">
              <wp:posOffset>1425370</wp:posOffset>
            </wp:positionV>
            <wp:extent cx="3329105" cy="3291840"/>
            <wp:effectExtent l="0" t="0" r="0" b="0"/>
            <wp:wrapSquare wrapText="bothSides"/>
            <wp:docPr id="4" name="Picture 4" descr="Picture of two women and a little girl" title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105" cy="329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340C">
        <w:rPr>
          <w:color w:val="000000" w:themeColor="text1"/>
          <w:spacing w:val="-81"/>
          <w:sz w:val="112"/>
          <w:szCs w:val="112"/>
        </w:rPr>
        <w:t>w</w:t>
      </w:r>
      <w:r w:rsidR="00455247" w:rsidRPr="000724B8">
        <w:rPr>
          <w:color w:val="000000" w:themeColor="text1"/>
          <w:spacing w:val="-81"/>
          <w:sz w:val="112"/>
          <w:szCs w:val="112"/>
        </w:rPr>
        <w:t>ith</w:t>
      </w:r>
    </w:p>
    <w:p w14:paraId="71E9745B" w14:textId="77777777" w:rsidR="00455247" w:rsidRPr="000724B8" w:rsidRDefault="00455247" w:rsidP="00052414">
      <w:pPr>
        <w:jc w:val="center"/>
        <w:rPr>
          <w:color w:val="000000" w:themeColor="text1"/>
          <w:sz w:val="108"/>
          <w:szCs w:val="108"/>
        </w:rPr>
      </w:pPr>
      <w:r w:rsidRPr="000724B8">
        <w:rPr>
          <w:color w:val="000000" w:themeColor="text1"/>
          <w:spacing w:val="-94"/>
          <w:sz w:val="112"/>
          <w:szCs w:val="112"/>
        </w:rPr>
        <w:t>CACFP</w:t>
      </w:r>
    </w:p>
    <w:p w14:paraId="2421B8A7" w14:textId="77777777" w:rsidR="00885B4E" w:rsidRPr="002E0074" w:rsidRDefault="008F66A9" w:rsidP="00885B4E">
      <w:pPr>
        <w:spacing w:line="269" w:lineRule="auto"/>
        <w:rPr>
          <w:color w:val="000000" w:themeColor="text1"/>
          <w:spacing w:val="-40"/>
          <w:sz w:val="48"/>
          <w:szCs w:val="56"/>
        </w:rPr>
      </w:pPr>
      <w:r w:rsidRPr="002E0074">
        <w:rPr>
          <w:color w:val="000000" w:themeColor="text1"/>
          <w:spacing w:val="-40"/>
          <w:sz w:val="48"/>
          <w:szCs w:val="56"/>
        </w:rPr>
        <w:t>This</w:t>
      </w:r>
      <w:r w:rsidR="00455247" w:rsidRPr="002E0074">
        <w:rPr>
          <w:color w:val="000000" w:themeColor="text1"/>
          <w:spacing w:val="-40"/>
          <w:sz w:val="48"/>
          <w:szCs w:val="56"/>
        </w:rPr>
        <w:t xml:space="preserve"> </w:t>
      </w:r>
      <w:r w:rsidR="00C539BD">
        <w:rPr>
          <w:color w:val="000000" w:themeColor="text1"/>
          <w:spacing w:val="-40"/>
          <w:sz w:val="48"/>
          <w:szCs w:val="56"/>
        </w:rPr>
        <w:t>program</w:t>
      </w:r>
      <w:r w:rsidR="00455247" w:rsidRPr="002E0074">
        <w:rPr>
          <w:color w:val="000000" w:themeColor="text1"/>
          <w:spacing w:val="-40"/>
          <w:sz w:val="48"/>
          <w:szCs w:val="56"/>
        </w:rPr>
        <w:t xml:space="preserve"> receives support</w:t>
      </w:r>
      <w:r w:rsidR="00885B4E" w:rsidRPr="002E0074">
        <w:rPr>
          <w:color w:val="000000" w:themeColor="text1"/>
          <w:spacing w:val="-40"/>
          <w:sz w:val="48"/>
          <w:szCs w:val="56"/>
        </w:rPr>
        <w:t xml:space="preserve"> from the Child and Adult Care Food Program to</w:t>
      </w:r>
      <w:r w:rsidR="00885B4E" w:rsidRPr="002E0074">
        <w:rPr>
          <w:noProof/>
          <w:color w:val="000000" w:themeColor="text1"/>
          <w:spacing w:val="-40"/>
          <w:w w:val="84"/>
          <w:position w:val="1"/>
          <w:sz w:val="48"/>
          <w:szCs w:val="56"/>
        </w:rPr>
        <w:t xml:space="preserve"> </w:t>
      </w:r>
      <w:r w:rsidR="00052414" w:rsidRPr="002E0074">
        <w:rPr>
          <w:color w:val="000000" w:themeColor="text1"/>
          <w:spacing w:val="-40"/>
          <w:sz w:val="48"/>
          <w:szCs w:val="56"/>
        </w:rPr>
        <w:t>serve healthy</w:t>
      </w:r>
      <w:r w:rsidR="000724B8" w:rsidRPr="002E0074">
        <w:rPr>
          <w:color w:val="000000" w:themeColor="text1"/>
          <w:spacing w:val="-40"/>
          <w:sz w:val="48"/>
          <w:szCs w:val="56"/>
        </w:rPr>
        <w:t xml:space="preserve"> </w:t>
      </w:r>
      <w:r w:rsidR="00B24DDA" w:rsidRPr="002E0074">
        <w:rPr>
          <w:color w:val="000000" w:themeColor="text1"/>
          <w:spacing w:val="-40"/>
          <w:sz w:val="48"/>
          <w:szCs w:val="56"/>
        </w:rPr>
        <w:t>meals to your children.</w:t>
      </w:r>
    </w:p>
    <w:p w14:paraId="3CB5A03B" w14:textId="77777777" w:rsidR="00885B4E" w:rsidRPr="002E0074" w:rsidRDefault="00B24DDA" w:rsidP="0048340C">
      <w:pPr>
        <w:spacing w:before="120" w:after="120" w:line="269" w:lineRule="auto"/>
        <w:ind w:right="-144"/>
        <w:rPr>
          <w:b/>
          <w:color w:val="000000" w:themeColor="text1"/>
          <w:spacing w:val="-40"/>
          <w:sz w:val="40"/>
          <w:szCs w:val="56"/>
        </w:rPr>
      </w:pPr>
      <w:r w:rsidRPr="002E0074">
        <w:rPr>
          <w:b/>
          <w:color w:val="000000" w:themeColor="text1"/>
          <w:spacing w:val="-40"/>
          <w:sz w:val="40"/>
          <w:szCs w:val="56"/>
        </w:rPr>
        <w:t>Meals served here must meet USDA’s nutrition standards.</w:t>
      </w:r>
    </w:p>
    <w:p w14:paraId="1ED0CECD" w14:textId="77777777" w:rsidR="00163ACB" w:rsidRPr="002E0074" w:rsidRDefault="00C27912" w:rsidP="00612C2D">
      <w:pPr>
        <w:ind w:right="-144"/>
        <w:rPr>
          <w:b/>
          <w:color w:val="000000" w:themeColor="text1"/>
          <w:spacing w:val="-40"/>
          <w:sz w:val="36"/>
          <w:szCs w:val="56"/>
        </w:rPr>
      </w:pPr>
      <w:r w:rsidRPr="002E0074">
        <w:rPr>
          <w:b/>
          <w:color w:val="000000" w:themeColor="text1"/>
          <w:spacing w:val="-40"/>
          <w:sz w:val="36"/>
          <w:szCs w:val="56"/>
        </w:rPr>
        <w:t>Questions?</w:t>
      </w:r>
      <w:r w:rsidR="00885B4E" w:rsidRPr="002E0074">
        <w:rPr>
          <w:b/>
          <w:color w:val="000000" w:themeColor="text1"/>
          <w:spacing w:val="-40"/>
          <w:sz w:val="36"/>
          <w:szCs w:val="56"/>
        </w:rPr>
        <w:t xml:space="preserve"> </w:t>
      </w:r>
      <w:r w:rsidRPr="002E0074">
        <w:rPr>
          <w:b/>
          <w:color w:val="000000" w:themeColor="text1"/>
          <w:spacing w:val="-40"/>
          <w:sz w:val="36"/>
          <w:szCs w:val="56"/>
        </w:rPr>
        <w:t>Concerns?</w:t>
      </w:r>
      <w:r w:rsidR="00A43728" w:rsidRPr="002E0074">
        <w:rPr>
          <w:b/>
          <w:color w:val="000000" w:themeColor="text1"/>
          <w:spacing w:val="-40"/>
          <w:sz w:val="36"/>
          <w:szCs w:val="56"/>
        </w:rPr>
        <w:t xml:space="preserve"> 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4860"/>
        <w:gridCol w:w="4168"/>
      </w:tblGrid>
      <w:tr w:rsidR="002E0074" w:rsidRPr="000C0788" w14:paraId="6B9BAB46" w14:textId="77777777" w:rsidTr="00296CFD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A605E" w14:textId="77777777" w:rsidR="002E0074" w:rsidRPr="007829E3" w:rsidRDefault="002E0074" w:rsidP="000A4923">
            <w:pPr>
              <w:pStyle w:val="BodyText"/>
              <w:spacing w:before="120" w:after="120" w:line="0" w:lineRule="atLeast"/>
              <w:jc w:val="center"/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>Participating Agency Contact Information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FE471" w14:textId="77777777" w:rsidR="002E0074" w:rsidRPr="007829E3" w:rsidRDefault="002E0074" w:rsidP="000A4923">
            <w:pPr>
              <w:pStyle w:val="BodyText"/>
              <w:spacing w:before="120" w:after="120" w:line="0" w:lineRule="atLeast"/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>State Agency Contact Information</w:t>
            </w:r>
          </w:p>
        </w:tc>
      </w:tr>
      <w:tr w:rsidR="002E0074" w:rsidRPr="000C0788" w14:paraId="6A3ADCBE" w14:textId="77777777" w:rsidTr="00296CFD">
        <w:tc>
          <w:tcPr>
            <w:tcW w:w="4860" w:type="dxa"/>
            <w:tcBorders>
              <w:top w:val="single" w:sz="4" w:space="0" w:color="auto"/>
              <w:left w:val="single" w:sz="4" w:space="0" w:color="auto"/>
            </w:tcBorders>
          </w:tcPr>
          <w:p w14:paraId="4E068FBE" w14:textId="77777777" w:rsidR="002E0074" w:rsidRPr="005F6821" w:rsidRDefault="002E0074" w:rsidP="000A4923">
            <w:pPr>
              <w:pStyle w:val="BodyText"/>
              <w:spacing w:after="60" w:line="0" w:lineRule="atLeast"/>
              <w:rPr>
                <w:rFonts w:asciiTheme="minorHAnsi" w:hAnsiTheme="minorHAnsi"/>
                <w:sz w:val="22"/>
              </w:rPr>
            </w:pPr>
            <w:r w:rsidRPr="007829E3">
              <w:rPr>
                <w:rFonts w:asciiTheme="minorHAnsi" w:hAnsiTheme="minorHAnsi"/>
                <w:i/>
                <w:sz w:val="22"/>
                <w:vertAlign w:val="superscript"/>
              </w:rPr>
              <w:t>Contact Person</w:t>
            </w:r>
            <w:r>
              <w:rPr>
                <w:rFonts w:asciiTheme="minorHAnsi" w:hAnsiTheme="minorHAnsi"/>
                <w:sz w:val="22"/>
              </w:rPr>
              <w:t xml:space="preserve">  </w:t>
            </w:r>
          </w:p>
        </w:tc>
        <w:tc>
          <w:tcPr>
            <w:tcW w:w="4168" w:type="dxa"/>
            <w:tcBorders>
              <w:top w:val="single" w:sz="4" w:space="0" w:color="auto"/>
              <w:right w:val="single" w:sz="4" w:space="0" w:color="auto"/>
            </w:tcBorders>
          </w:tcPr>
          <w:p w14:paraId="6CC55AD7" w14:textId="77777777" w:rsidR="002E0074" w:rsidRPr="000C0788" w:rsidRDefault="002E0074" w:rsidP="000A4923">
            <w:pPr>
              <w:pStyle w:val="BodyText"/>
              <w:spacing w:line="0" w:lineRule="atLeast"/>
              <w:rPr>
                <w:rFonts w:asciiTheme="minorHAnsi" w:hAnsiTheme="minorHAnsi"/>
                <w:sz w:val="22"/>
              </w:rPr>
            </w:pPr>
            <w:r w:rsidRPr="0073172F">
              <w:rPr>
                <w:rFonts w:asciiTheme="minorHAnsi" w:hAnsiTheme="minorHAnsi"/>
                <w:sz w:val="22"/>
              </w:rPr>
              <w:t xml:space="preserve">Amanda </w:t>
            </w:r>
            <w:r>
              <w:rPr>
                <w:rFonts w:asciiTheme="minorHAnsi" w:hAnsiTheme="minorHAnsi"/>
                <w:sz w:val="22"/>
              </w:rPr>
              <w:t>Cullen</w:t>
            </w:r>
            <w:r w:rsidRPr="0073172F">
              <w:rPr>
                <w:rFonts w:asciiTheme="minorHAnsi" w:hAnsiTheme="minorHAnsi"/>
                <w:sz w:val="22"/>
              </w:rPr>
              <w:t>, RDN, CD, Director</w:t>
            </w:r>
          </w:p>
        </w:tc>
      </w:tr>
      <w:tr w:rsidR="002E0074" w:rsidRPr="000C0788" w14:paraId="4B16A660" w14:textId="77777777" w:rsidTr="00296CFD">
        <w:tc>
          <w:tcPr>
            <w:tcW w:w="4860" w:type="dxa"/>
            <w:tcBorders>
              <w:left w:val="single" w:sz="4" w:space="0" w:color="auto"/>
              <w:bottom w:val="single" w:sz="4" w:space="0" w:color="auto"/>
            </w:tcBorders>
          </w:tcPr>
          <w:p w14:paraId="6F3361ED" w14:textId="77777777" w:rsidR="002E0074" w:rsidRPr="005F6821" w:rsidRDefault="002E0074" w:rsidP="000A4923">
            <w:pPr>
              <w:pStyle w:val="BodyText"/>
              <w:spacing w:after="60" w:line="0" w:lineRule="atLeast"/>
              <w:rPr>
                <w:rFonts w:asciiTheme="minorHAnsi" w:hAnsiTheme="minorHAnsi"/>
                <w:sz w:val="22"/>
              </w:rPr>
            </w:pPr>
            <w:r w:rsidRPr="007829E3">
              <w:rPr>
                <w:rFonts w:asciiTheme="minorHAnsi" w:hAnsiTheme="minorHAnsi"/>
                <w:i/>
                <w:sz w:val="22"/>
                <w:vertAlign w:val="superscript"/>
              </w:rPr>
              <w:t>Agency Name</w:t>
            </w:r>
            <w:r>
              <w:rPr>
                <w:rFonts w:asciiTheme="minorHAnsi" w:hAnsiTheme="minorHAnsi"/>
                <w:sz w:val="22"/>
              </w:rPr>
              <w:t xml:space="preserve">     </w:t>
            </w:r>
          </w:p>
        </w:tc>
        <w:tc>
          <w:tcPr>
            <w:tcW w:w="4168" w:type="dxa"/>
            <w:tcBorders>
              <w:right w:val="single" w:sz="4" w:space="0" w:color="auto"/>
            </w:tcBorders>
          </w:tcPr>
          <w:p w14:paraId="2140B96F" w14:textId="77777777" w:rsidR="002E0074" w:rsidRPr="000C0788" w:rsidRDefault="002E0074" w:rsidP="000A4923">
            <w:pPr>
              <w:pStyle w:val="BodyText"/>
              <w:spacing w:line="0" w:lineRule="atLeast"/>
              <w:rPr>
                <w:rFonts w:asciiTheme="minorHAnsi" w:hAnsiTheme="minorHAnsi"/>
                <w:sz w:val="22"/>
              </w:rPr>
            </w:pPr>
            <w:r w:rsidRPr="0073172F">
              <w:rPr>
                <w:rFonts w:asciiTheme="minorHAnsi" w:hAnsiTheme="minorHAnsi"/>
                <w:sz w:val="22"/>
              </w:rPr>
              <w:t>Community Nutrition Programs</w:t>
            </w:r>
          </w:p>
        </w:tc>
      </w:tr>
      <w:tr w:rsidR="00FD108C" w:rsidRPr="000C0788" w14:paraId="2AB86439" w14:textId="77777777" w:rsidTr="00E00C4A">
        <w:tc>
          <w:tcPr>
            <w:tcW w:w="48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F97C8E" w14:textId="77777777" w:rsidR="00FD108C" w:rsidRPr="005F6821" w:rsidRDefault="00FD108C" w:rsidP="000A4923">
            <w:pPr>
              <w:pStyle w:val="BodyText"/>
              <w:spacing w:after="60" w:line="0" w:lineRule="atLeast"/>
              <w:rPr>
                <w:rFonts w:asciiTheme="minorHAnsi" w:hAnsiTheme="minorHAnsi"/>
                <w:sz w:val="22"/>
              </w:rPr>
            </w:pPr>
            <w:r w:rsidRPr="007829E3">
              <w:rPr>
                <w:rFonts w:asciiTheme="minorHAnsi" w:hAnsiTheme="minorHAnsi"/>
                <w:i/>
                <w:sz w:val="22"/>
                <w:vertAlign w:val="superscript"/>
              </w:rPr>
              <w:t>Agency Address</w:t>
            </w:r>
            <w:r>
              <w:rPr>
                <w:rFonts w:asciiTheme="minorHAnsi" w:hAnsiTheme="minorHAnsi"/>
                <w:sz w:val="22"/>
              </w:rPr>
              <w:t xml:space="preserve">  </w:t>
            </w:r>
          </w:p>
        </w:tc>
        <w:tc>
          <w:tcPr>
            <w:tcW w:w="4168" w:type="dxa"/>
            <w:tcBorders>
              <w:left w:val="single" w:sz="4" w:space="0" w:color="auto"/>
              <w:right w:val="single" w:sz="4" w:space="0" w:color="auto"/>
            </w:tcBorders>
          </w:tcPr>
          <w:p w14:paraId="042C1899" w14:textId="77777777" w:rsidR="00FD108C" w:rsidRPr="000C0788" w:rsidRDefault="00FD108C" w:rsidP="000A4923">
            <w:pPr>
              <w:pStyle w:val="BodyText"/>
              <w:spacing w:line="0" w:lineRule="atLeast"/>
              <w:rPr>
                <w:rFonts w:asciiTheme="minorHAnsi" w:hAnsiTheme="minorHAnsi"/>
                <w:sz w:val="22"/>
              </w:rPr>
            </w:pPr>
            <w:r w:rsidRPr="0073172F">
              <w:rPr>
                <w:rFonts w:asciiTheme="minorHAnsi" w:hAnsiTheme="minorHAnsi"/>
                <w:sz w:val="22"/>
              </w:rPr>
              <w:t>Wisconsin Department of Public Instruction</w:t>
            </w:r>
          </w:p>
        </w:tc>
      </w:tr>
      <w:tr w:rsidR="00FD108C" w:rsidRPr="000C0788" w14:paraId="38225F42" w14:textId="77777777" w:rsidTr="00E00C4A">
        <w:tc>
          <w:tcPr>
            <w:tcW w:w="486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E9B2D9" w14:textId="77777777" w:rsidR="00FD108C" w:rsidRPr="005F6821" w:rsidRDefault="00FD108C" w:rsidP="000A4923">
            <w:pPr>
              <w:pStyle w:val="BodyText"/>
              <w:spacing w:after="60" w:line="0" w:lineRule="atLeast"/>
              <w:rPr>
                <w:rFonts w:asciiTheme="minorHAnsi" w:hAnsiTheme="minorHAnsi"/>
                <w:sz w:val="22"/>
              </w:rPr>
            </w:pPr>
          </w:p>
        </w:tc>
        <w:tc>
          <w:tcPr>
            <w:tcW w:w="4168" w:type="dxa"/>
            <w:tcBorders>
              <w:left w:val="single" w:sz="4" w:space="0" w:color="auto"/>
              <w:right w:val="single" w:sz="4" w:space="0" w:color="auto"/>
            </w:tcBorders>
          </w:tcPr>
          <w:p w14:paraId="667F2E5C" w14:textId="77777777" w:rsidR="00FD108C" w:rsidRPr="000C0788" w:rsidRDefault="00FD108C" w:rsidP="000A4923">
            <w:pPr>
              <w:pStyle w:val="BodyText"/>
              <w:spacing w:line="0" w:lineRule="atLeast"/>
              <w:rPr>
                <w:rFonts w:asciiTheme="minorHAnsi" w:hAnsiTheme="minorHAnsi"/>
                <w:sz w:val="22"/>
              </w:rPr>
            </w:pPr>
            <w:r w:rsidRPr="0073172F">
              <w:rPr>
                <w:rFonts w:asciiTheme="minorHAnsi" w:hAnsiTheme="minorHAnsi"/>
                <w:sz w:val="22"/>
              </w:rPr>
              <w:t>P.O. Box 7841</w:t>
            </w:r>
          </w:p>
        </w:tc>
      </w:tr>
      <w:tr w:rsidR="00FD108C" w:rsidRPr="000C0788" w14:paraId="02A76222" w14:textId="77777777" w:rsidTr="00E00C4A">
        <w:tc>
          <w:tcPr>
            <w:tcW w:w="486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AD26AB" w14:textId="77777777" w:rsidR="00FD108C" w:rsidRPr="005F6821" w:rsidRDefault="00FD108C" w:rsidP="000A4923">
            <w:pPr>
              <w:pStyle w:val="BodyText"/>
              <w:spacing w:after="60" w:line="0" w:lineRule="atLeast"/>
              <w:rPr>
                <w:rFonts w:asciiTheme="minorHAnsi" w:hAnsiTheme="minorHAnsi"/>
                <w:sz w:val="22"/>
              </w:rPr>
            </w:pPr>
          </w:p>
        </w:tc>
        <w:tc>
          <w:tcPr>
            <w:tcW w:w="4168" w:type="dxa"/>
            <w:tcBorders>
              <w:left w:val="single" w:sz="4" w:space="0" w:color="auto"/>
              <w:right w:val="single" w:sz="4" w:space="0" w:color="auto"/>
            </w:tcBorders>
          </w:tcPr>
          <w:p w14:paraId="22B130BC" w14:textId="77777777" w:rsidR="00FD108C" w:rsidRPr="000C0788" w:rsidRDefault="00FD108C" w:rsidP="000A4923">
            <w:pPr>
              <w:pStyle w:val="BodyText"/>
              <w:spacing w:line="0" w:lineRule="atLeast"/>
              <w:rPr>
                <w:rFonts w:asciiTheme="minorHAnsi" w:hAnsiTheme="minorHAnsi"/>
                <w:sz w:val="22"/>
              </w:rPr>
            </w:pPr>
            <w:r w:rsidRPr="0073172F">
              <w:rPr>
                <w:rFonts w:asciiTheme="minorHAnsi" w:hAnsiTheme="minorHAnsi"/>
                <w:sz w:val="22"/>
              </w:rPr>
              <w:t>Madison, WI 53707-7841</w:t>
            </w:r>
          </w:p>
        </w:tc>
      </w:tr>
      <w:tr w:rsidR="002E0074" w:rsidRPr="000C0788" w14:paraId="49FF5326" w14:textId="77777777" w:rsidTr="00296CFD">
        <w:tc>
          <w:tcPr>
            <w:tcW w:w="4860" w:type="dxa"/>
            <w:tcBorders>
              <w:left w:val="single" w:sz="4" w:space="0" w:color="auto"/>
              <w:bottom w:val="single" w:sz="4" w:space="0" w:color="auto"/>
            </w:tcBorders>
          </w:tcPr>
          <w:p w14:paraId="6A6C70EA" w14:textId="77777777" w:rsidR="002E0074" w:rsidRPr="000C0788" w:rsidRDefault="00FD108C" w:rsidP="000A4923">
            <w:pPr>
              <w:pStyle w:val="BodyText"/>
              <w:spacing w:line="0" w:lineRule="atLeast"/>
              <w:rPr>
                <w:rFonts w:asciiTheme="minorHAnsi" w:hAnsiTheme="minorHAnsi"/>
                <w:sz w:val="22"/>
              </w:rPr>
            </w:pPr>
            <w:r w:rsidRPr="007829E3">
              <w:rPr>
                <w:rFonts w:asciiTheme="minorHAnsi" w:hAnsiTheme="minorHAnsi"/>
                <w:i/>
                <w:sz w:val="22"/>
                <w:vertAlign w:val="superscript"/>
              </w:rPr>
              <w:t>Agency phone number</w:t>
            </w:r>
          </w:p>
        </w:tc>
        <w:tc>
          <w:tcPr>
            <w:tcW w:w="4168" w:type="dxa"/>
            <w:tcBorders>
              <w:bottom w:val="single" w:sz="4" w:space="0" w:color="auto"/>
              <w:right w:val="single" w:sz="4" w:space="0" w:color="auto"/>
            </w:tcBorders>
          </w:tcPr>
          <w:p w14:paraId="5D34B48C" w14:textId="77777777" w:rsidR="002E0074" w:rsidRPr="000C0788" w:rsidRDefault="002E0074" w:rsidP="000A4923">
            <w:pPr>
              <w:pStyle w:val="BodyText"/>
              <w:spacing w:line="0" w:lineRule="atLeast"/>
              <w:rPr>
                <w:rFonts w:asciiTheme="minorHAnsi" w:hAnsiTheme="minorHAnsi"/>
                <w:sz w:val="22"/>
              </w:rPr>
            </w:pPr>
            <w:r w:rsidRPr="0073172F">
              <w:rPr>
                <w:rFonts w:asciiTheme="minorHAnsi" w:hAnsiTheme="minorHAnsi"/>
                <w:sz w:val="22"/>
              </w:rPr>
              <w:t>608-267-9129</w:t>
            </w:r>
          </w:p>
        </w:tc>
      </w:tr>
    </w:tbl>
    <w:p w14:paraId="6325AF0C" w14:textId="77777777" w:rsidR="00455247" w:rsidRPr="00AF3021" w:rsidRDefault="00455247" w:rsidP="007C2F5F">
      <w:pPr>
        <w:spacing w:before="120"/>
        <w:rPr>
          <w:color w:val="000000" w:themeColor="text1"/>
          <w:spacing w:val="-20"/>
          <w:sz w:val="32"/>
          <w:szCs w:val="32"/>
        </w:rPr>
      </w:pPr>
      <w:r w:rsidRPr="002E0074">
        <w:rPr>
          <w:color w:val="000000" w:themeColor="text1"/>
          <w:spacing w:val="-20"/>
          <w:sz w:val="32"/>
          <w:szCs w:val="40"/>
        </w:rPr>
        <w:t>Learn mor</w:t>
      </w:r>
      <w:r w:rsidR="007C2F5F" w:rsidRPr="002E0074">
        <w:rPr>
          <w:color w:val="000000" w:themeColor="text1"/>
          <w:spacing w:val="-20"/>
          <w:sz w:val="32"/>
          <w:szCs w:val="40"/>
        </w:rPr>
        <w:t>e about CACFP at USDA’s website:</w:t>
      </w:r>
      <w:r w:rsidR="002E0074">
        <w:rPr>
          <w:color w:val="000000" w:themeColor="text1"/>
          <w:spacing w:val="-20"/>
          <w:sz w:val="32"/>
          <w:szCs w:val="40"/>
        </w:rPr>
        <w:t xml:space="preserve"> </w:t>
      </w:r>
      <w:hyperlink r:id="rId8" w:history="1">
        <w:r w:rsidR="00AF3021" w:rsidRPr="002D097D">
          <w:rPr>
            <w:rStyle w:val="Hyperlink"/>
            <w:sz w:val="32"/>
            <w:szCs w:val="32"/>
          </w:rPr>
          <w:t>https://www.fns.usda.gov/cacfp</w:t>
        </w:r>
      </w:hyperlink>
    </w:p>
    <w:p w14:paraId="37B93BD2" w14:textId="77777777" w:rsidR="007C2F5F" w:rsidRPr="007C2F5F" w:rsidRDefault="007C2F5F" w:rsidP="007C2F5F">
      <w:pPr>
        <w:spacing w:before="120"/>
        <w:rPr>
          <w:color w:val="000000" w:themeColor="text1"/>
          <w:spacing w:val="-20"/>
          <w:sz w:val="28"/>
          <w:szCs w:val="28"/>
        </w:rPr>
      </w:pPr>
      <w:r w:rsidRPr="007C2F5F">
        <w:rPr>
          <w:color w:val="000000" w:themeColor="text1"/>
          <w:spacing w:val="-20"/>
          <w:sz w:val="28"/>
          <w:szCs w:val="28"/>
        </w:rPr>
        <w:t xml:space="preserve">USDA is an equal opportunity provider, </w:t>
      </w:r>
      <w:proofErr w:type="gramStart"/>
      <w:r w:rsidRPr="007C2F5F">
        <w:rPr>
          <w:color w:val="000000" w:themeColor="text1"/>
          <w:spacing w:val="-20"/>
          <w:sz w:val="28"/>
          <w:szCs w:val="28"/>
        </w:rPr>
        <w:t>employer</w:t>
      </w:r>
      <w:proofErr w:type="gramEnd"/>
      <w:r w:rsidRPr="007C2F5F">
        <w:rPr>
          <w:color w:val="000000" w:themeColor="text1"/>
          <w:spacing w:val="-20"/>
          <w:sz w:val="28"/>
          <w:szCs w:val="28"/>
        </w:rPr>
        <w:t xml:space="preserve"> and lender</w:t>
      </w:r>
      <w:r w:rsidR="005D26F7">
        <w:rPr>
          <w:color w:val="000000" w:themeColor="text1"/>
          <w:spacing w:val="-20"/>
          <w:sz w:val="28"/>
          <w:szCs w:val="28"/>
        </w:rPr>
        <w:t>.</w:t>
      </w:r>
    </w:p>
    <w:p w14:paraId="5838C6AC" w14:textId="77777777" w:rsidR="00163ACB" w:rsidRPr="00612C2D" w:rsidRDefault="008D36F7" w:rsidP="00CC599D">
      <w:pPr>
        <w:spacing w:before="93"/>
        <w:rPr>
          <w:b/>
          <w:color w:val="000000" w:themeColor="text1"/>
          <w:sz w:val="24"/>
          <w:szCs w:val="24"/>
        </w:rPr>
      </w:pPr>
      <w:r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4656" behindDoc="0" locked="0" layoutInCell="1" allowOverlap="1" wp14:anchorId="1708FD82" wp14:editId="4EF2354C">
                <wp:simplePos x="0" y="0"/>
                <wp:positionH relativeFrom="page">
                  <wp:posOffset>457835</wp:posOffset>
                </wp:positionH>
                <wp:positionV relativeFrom="paragraph">
                  <wp:posOffset>88900</wp:posOffset>
                </wp:positionV>
                <wp:extent cx="469265" cy="321310"/>
                <wp:effectExtent l="635" t="0" r="0" b="5080"/>
                <wp:wrapNone/>
                <wp:docPr id="7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9265" cy="321310"/>
                          <a:chOff x="721" y="140"/>
                          <a:chExt cx="739" cy="506"/>
                        </a:xfrm>
                      </wpg:grpSpPr>
                      <pic:pic xmlns:pic="http://schemas.openxmlformats.org/drawingml/2006/picture">
                        <pic:nvPicPr>
                          <pic:cNvPr id="8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140"/>
                            <a:ext cx="739" cy="22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9" name="AutoShape 14"/>
                        <wps:cNvSpPr>
                          <a:spLocks/>
                        </wps:cNvSpPr>
                        <wps:spPr bwMode="auto">
                          <a:xfrm>
                            <a:off x="728" y="384"/>
                            <a:ext cx="721" cy="262"/>
                          </a:xfrm>
                          <a:custGeom>
                            <a:avLst/>
                            <a:gdLst>
                              <a:gd name="T0" fmla="+- 0 1448 728"/>
                              <a:gd name="T1" fmla="*/ T0 w 721"/>
                              <a:gd name="T2" fmla="+- 0 443 384"/>
                              <a:gd name="T3" fmla="*/ 443 h 262"/>
                              <a:gd name="T4" fmla="+- 0 1432 728"/>
                              <a:gd name="T5" fmla="*/ T4 w 721"/>
                              <a:gd name="T6" fmla="+- 0 443 384"/>
                              <a:gd name="T7" fmla="*/ 443 h 262"/>
                              <a:gd name="T8" fmla="+- 0 1419 728"/>
                              <a:gd name="T9" fmla="*/ T8 w 721"/>
                              <a:gd name="T10" fmla="+- 0 442 384"/>
                              <a:gd name="T11" fmla="*/ 442 h 262"/>
                              <a:gd name="T12" fmla="+- 0 1375 728"/>
                              <a:gd name="T13" fmla="*/ T12 w 721"/>
                              <a:gd name="T14" fmla="+- 0 443 384"/>
                              <a:gd name="T15" fmla="*/ 443 h 262"/>
                              <a:gd name="T16" fmla="+- 0 1373 728"/>
                              <a:gd name="T17" fmla="*/ T16 w 721"/>
                              <a:gd name="T18" fmla="+- 0 443 384"/>
                              <a:gd name="T19" fmla="*/ 443 h 262"/>
                              <a:gd name="T20" fmla="+- 0 1373 728"/>
                              <a:gd name="T21" fmla="*/ T20 w 721"/>
                              <a:gd name="T22" fmla="+- 0 443 384"/>
                              <a:gd name="T23" fmla="*/ 443 h 262"/>
                              <a:gd name="T24" fmla="+- 0 1317 728"/>
                              <a:gd name="T25" fmla="*/ T24 w 721"/>
                              <a:gd name="T26" fmla="+- 0 445 384"/>
                              <a:gd name="T27" fmla="*/ 445 h 262"/>
                              <a:gd name="T28" fmla="+- 0 1249 728"/>
                              <a:gd name="T29" fmla="*/ T28 w 721"/>
                              <a:gd name="T30" fmla="+- 0 448 384"/>
                              <a:gd name="T31" fmla="*/ 448 h 262"/>
                              <a:gd name="T32" fmla="+- 0 1173 728"/>
                              <a:gd name="T33" fmla="*/ T32 w 721"/>
                              <a:gd name="T34" fmla="+- 0 454 384"/>
                              <a:gd name="T35" fmla="*/ 454 h 262"/>
                              <a:gd name="T36" fmla="+- 0 1089 728"/>
                              <a:gd name="T37" fmla="*/ T36 w 721"/>
                              <a:gd name="T38" fmla="+- 0 464 384"/>
                              <a:gd name="T39" fmla="*/ 464 h 262"/>
                              <a:gd name="T40" fmla="+- 0 1001 728"/>
                              <a:gd name="T41" fmla="*/ T40 w 721"/>
                              <a:gd name="T42" fmla="+- 0 477 384"/>
                              <a:gd name="T43" fmla="*/ 477 h 262"/>
                              <a:gd name="T44" fmla="+- 0 910 728"/>
                              <a:gd name="T45" fmla="*/ T44 w 721"/>
                              <a:gd name="T46" fmla="+- 0 494 384"/>
                              <a:gd name="T47" fmla="*/ 494 h 262"/>
                              <a:gd name="T48" fmla="+- 0 818 728"/>
                              <a:gd name="T49" fmla="*/ T48 w 721"/>
                              <a:gd name="T50" fmla="+- 0 517 384"/>
                              <a:gd name="T51" fmla="*/ 517 h 262"/>
                              <a:gd name="T52" fmla="+- 0 728 728"/>
                              <a:gd name="T53" fmla="*/ T52 w 721"/>
                              <a:gd name="T54" fmla="+- 0 545 384"/>
                              <a:gd name="T55" fmla="*/ 545 h 262"/>
                              <a:gd name="T56" fmla="+- 0 728 728"/>
                              <a:gd name="T57" fmla="*/ T56 w 721"/>
                              <a:gd name="T58" fmla="+- 0 645 384"/>
                              <a:gd name="T59" fmla="*/ 645 h 262"/>
                              <a:gd name="T60" fmla="+- 0 1448 728"/>
                              <a:gd name="T61" fmla="*/ T60 w 721"/>
                              <a:gd name="T62" fmla="+- 0 645 384"/>
                              <a:gd name="T63" fmla="*/ 645 h 262"/>
                              <a:gd name="T64" fmla="+- 0 1448 728"/>
                              <a:gd name="T65" fmla="*/ T64 w 721"/>
                              <a:gd name="T66" fmla="+- 0 443 384"/>
                              <a:gd name="T67" fmla="*/ 443 h 262"/>
                              <a:gd name="T68" fmla="+- 0 1448 728"/>
                              <a:gd name="T69" fmla="*/ T68 w 721"/>
                              <a:gd name="T70" fmla="+- 0 388 384"/>
                              <a:gd name="T71" fmla="*/ 388 h 262"/>
                              <a:gd name="T72" fmla="+- 0 1183 728"/>
                              <a:gd name="T73" fmla="*/ T72 w 721"/>
                              <a:gd name="T74" fmla="+- 0 384 384"/>
                              <a:gd name="T75" fmla="*/ 384 h 262"/>
                              <a:gd name="T76" fmla="+- 0 1020 728"/>
                              <a:gd name="T77" fmla="*/ T76 w 721"/>
                              <a:gd name="T78" fmla="+- 0 396 384"/>
                              <a:gd name="T79" fmla="*/ 396 h 262"/>
                              <a:gd name="T80" fmla="+- 0 954 728"/>
                              <a:gd name="T81" fmla="*/ T80 w 721"/>
                              <a:gd name="T82" fmla="+- 0 417 384"/>
                              <a:gd name="T83" fmla="*/ 417 h 262"/>
                              <a:gd name="T84" fmla="+- 0 939 728"/>
                              <a:gd name="T85" fmla="*/ T84 w 721"/>
                              <a:gd name="T86" fmla="+- 0 412 384"/>
                              <a:gd name="T87" fmla="*/ 412 h 262"/>
                              <a:gd name="T88" fmla="+- 0 919 728"/>
                              <a:gd name="T89" fmla="*/ T88 w 721"/>
                              <a:gd name="T90" fmla="+- 0 405 384"/>
                              <a:gd name="T91" fmla="*/ 405 h 262"/>
                              <a:gd name="T92" fmla="+- 0 874 728"/>
                              <a:gd name="T93" fmla="*/ T92 w 721"/>
                              <a:gd name="T94" fmla="+- 0 394 384"/>
                              <a:gd name="T95" fmla="*/ 394 h 262"/>
                              <a:gd name="T96" fmla="+- 0 818 728"/>
                              <a:gd name="T97" fmla="*/ T96 w 721"/>
                              <a:gd name="T98" fmla="+- 0 390 384"/>
                              <a:gd name="T99" fmla="*/ 390 h 262"/>
                              <a:gd name="T100" fmla="+- 0 728 728"/>
                              <a:gd name="T101" fmla="*/ T100 w 721"/>
                              <a:gd name="T102" fmla="+- 0 388 384"/>
                              <a:gd name="T103" fmla="*/ 388 h 262"/>
                              <a:gd name="T104" fmla="+- 0 728 728"/>
                              <a:gd name="T105" fmla="*/ T104 w 721"/>
                              <a:gd name="T106" fmla="+- 0 417 384"/>
                              <a:gd name="T107" fmla="*/ 417 h 262"/>
                              <a:gd name="T108" fmla="+- 0 762 728"/>
                              <a:gd name="T109" fmla="*/ T108 w 721"/>
                              <a:gd name="T110" fmla="+- 0 413 384"/>
                              <a:gd name="T111" fmla="*/ 413 h 262"/>
                              <a:gd name="T112" fmla="+- 0 799 728"/>
                              <a:gd name="T113" fmla="*/ T112 w 721"/>
                              <a:gd name="T114" fmla="+- 0 412 384"/>
                              <a:gd name="T115" fmla="*/ 412 h 262"/>
                              <a:gd name="T116" fmla="+- 0 863 728"/>
                              <a:gd name="T117" fmla="*/ T116 w 721"/>
                              <a:gd name="T118" fmla="+- 0 416 384"/>
                              <a:gd name="T119" fmla="*/ 416 h 262"/>
                              <a:gd name="T120" fmla="+- 0 939 728"/>
                              <a:gd name="T121" fmla="*/ T120 w 721"/>
                              <a:gd name="T122" fmla="+- 0 422 384"/>
                              <a:gd name="T123" fmla="*/ 422 h 262"/>
                              <a:gd name="T124" fmla="+- 0 891 728"/>
                              <a:gd name="T125" fmla="*/ T124 w 721"/>
                              <a:gd name="T126" fmla="+- 0 438 384"/>
                              <a:gd name="T127" fmla="*/ 438 h 262"/>
                              <a:gd name="T128" fmla="+- 0 889 728"/>
                              <a:gd name="T129" fmla="*/ T128 w 721"/>
                              <a:gd name="T130" fmla="+- 0 438 384"/>
                              <a:gd name="T131" fmla="*/ 438 h 262"/>
                              <a:gd name="T132" fmla="+- 0 864 728"/>
                              <a:gd name="T133" fmla="*/ T132 w 721"/>
                              <a:gd name="T134" fmla="+- 0 436 384"/>
                              <a:gd name="T135" fmla="*/ 436 h 262"/>
                              <a:gd name="T136" fmla="+- 0 832 728"/>
                              <a:gd name="T137" fmla="*/ T136 w 721"/>
                              <a:gd name="T138" fmla="+- 0 435 384"/>
                              <a:gd name="T139" fmla="*/ 435 h 262"/>
                              <a:gd name="T140" fmla="+- 0 793 728"/>
                              <a:gd name="T141" fmla="*/ T140 w 721"/>
                              <a:gd name="T142" fmla="+- 0 435 384"/>
                              <a:gd name="T143" fmla="*/ 435 h 262"/>
                              <a:gd name="T144" fmla="+- 0 728 728"/>
                              <a:gd name="T145" fmla="*/ T144 w 721"/>
                              <a:gd name="T146" fmla="+- 0 438 384"/>
                              <a:gd name="T147" fmla="*/ 438 h 262"/>
                              <a:gd name="T148" fmla="+- 0 728 728"/>
                              <a:gd name="T149" fmla="*/ T148 w 721"/>
                              <a:gd name="T150" fmla="+- 0 467 384"/>
                              <a:gd name="T151" fmla="*/ 467 h 262"/>
                              <a:gd name="T152" fmla="+- 0 740 728"/>
                              <a:gd name="T153" fmla="*/ T152 w 721"/>
                              <a:gd name="T154" fmla="+- 0 462 384"/>
                              <a:gd name="T155" fmla="*/ 462 h 262"/>
                              <a:gd name="T156" fmla="+- 0 762 728"/>
                              <a:gd name="T157" fmla="*/ T156 w 721"/>
                              <a:gd name="T158" fmla="+- 0 458 384"/>
                              <a:gd name="T159" fmla="*/ 458 h 262"/>
                              <a:gd name="T160" fmla="+- 0 811 728"/>
                              <a:gd name="T161" fmla="*/ T160 w 721"/>
                              <a:gd name="T162" fmla="+- 0 451 384"/>
                              <a:gd name="T163" fmla="*/ 451 h 262"/>
                              <a:gd name="T164" fmla="+- 0 881 728"/>
                              <a:gd name="T165" fmla="*/ T164 w 721"/>
                              <a:gd name="T166" fmla="+- 0 443 384"/>
                              <a:gd name="T167" fmla="*/ 443 h 262"/>
                              <a:gd name="T168" fmla="+- 0 728 728"/>
                              <a:gd name="T169" fmla="*/ T168 w 721"/>
                              <a:gd name="T170" fmla="+- 0 520 384"/>
                              <a:gd name="T171" fmla="*/ 520 h 262"/>
                              <a:gd name="T172" fmla="+- 0 899 728"/>
                              <a:gd name="T173" fmla="*/ T172 w 721"/>
                              <a:gd name="T174" fmla="+- 0 455 384"/>
                              <a:gd name="T175" fmla="*/ 455 h 262"/>
                              <a:gd name="T176" fmla="+- 0 1030 728"/>
                              <a:gd name="T177" fmla="*/ T176 w 721"/>
                              <a:gd name="T178" fmla="+- 0 423 384"/>
                              <a:gd name="T179" fmla="*/ 423 h 262"/>
                              <a:gd name="T180" fmla="+- 0 1191 728"/>
                              <a:gd name="T181" fmla="*/ T180 w 721"/>
                              <a:gd name="T182" fmla="+- 0 414 384"/>
                              <a:gd name="T183" fmla="*/ 414 h 262"/>
                              <a:gd name="T184" fmla="+- 0 1448 728"/>
                              <a:gd name="T185" fmla="*/ T184 w 721"/>
                              <a:gd name="T186" fmla="+- 0 419 384"/>
                              <a:gd name="T187" fmla="*/ 419 h 262"/>
                              <a:gd name="T188" fmla="+- 0 1448 728"/>
                              <a:gd name="T189" fmla="*/ T188 w 721"/>
                              <a:gd name="T190" fmla="+- 0 414 384"/>
                              <a:gd name="T191" fmla="*/ 414 h 262"/>
                              <a:gd name="T192" fmla="+- 0 1448 728"/>
                              <a:gd name="T193" fmla="*/ T192 w 721"/>
                              <a:gd name="T194" fmla="+- 0 388 384"/>
                              <a:gd name="T195" fmla="*/ 388 h 2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721" h="262">
                                <a:moveTo>
                                  <a:pt x="720" y="59"/>
                                </a:moveTo>
                                <a:lnTo>
                                  <a:pt x="704" y="59"/>
                                </a:lnTo>
                                <a:lnTo>
                                  <a:pt x="691" y="58"/>
                                </a:lnTo>
                                <a:lnTo>
                                  <a:pt x="647" y="59"/>
                                </a:lnTo>
                                <a:lnTo>
                                  <a:pt x="645" y="59"/>
                                </a:lnTo>
                                <a:lnTo>
                                  <a:pt x="589" y="61"/>
                                </a:lnTo>
                                <a:lnTo>
                                  <a:pt x="521" y="64"/>
                                </a:lnTo>
                                <a:lnTo>
                                  <a:pt x="445" y="70"/>
                                </a:lnTo>
                                <a:lnTo>
                                  <a:pt x="361" y="80"/>
                                </a:lnTo>
                                <a:lnTo>
                                  <a:pt x="273" y="93"/>
                                </a:lnTo>
                                <a:lnTo>
                                  <a:pt x="182" y="110"/>
                                </a:lnTo>
                                <a:lnTo>
                                  <a:pt x="90" y="133"/>
                                </a:lnTo>
                                <a:lnTo>
                                  <a:pt x="0" y="161"/>
                                </a:lnTo>
                                <a:lnTo>
                                  <a:pt x="0" y="261"/>
                                </a:lnTo>
                                <a:lnTo>
                                  <a:pt x="720" y="261"/>
                                </a:lnTo>
                                <a:lnTo>
                                  <a:pt x="720" y="59"/>
                                </a:lnTo>
                                <a:moveTo>
                                  <a:pt x="720" y="4"/>
                                </a:moveTo>
                                <a:lnTo>
                                  <a:pt x="455" y="0"/>
                                </a:lnTo>
                                <a:lnTo>
                                  <a:pt x="292" y="12"/>
                                </a:lnTo>
                                <a:lnTo>
                                  <a:pt x="226" y="33"/>
                                </a:lnTo>
                                <a:lnTo>
                                  <a:pt x="211" y="28"/>
                                </a:lnTo>
                                <a:lnTo>
                                  <a:pt x="191" y="21"/>
                                </a:lnTo>
                                <a:lnTo>
                                  <a:pt x="146" y="10"/>
                                </a:lnTo>
                                <a:lnTo>
                                  <a:pt x="90" y="6"/>
                                </a:lnTo>
                                <a:lnTo>
                                  <a:pt x="0" y="4"/>
                                </a:lnTo>
                                <a:lnTo>
                                  <a:pt x="0" y="33"/>
                                </a:lnTo>
                                <a:lnTo>
                                  <a:pt x="34" y="29"/>
                                </a:lnTo>
                                <a:lnTo>
                                  <a:pt x="71" y="28"/>
                                </a:lnTo>
                                <a:lnTo>
                                  <a:pt x="135" y="32"/>
                                </a:lnTo>
                                <a:lnTo>
                                  <a:pt x="211" y="38"/>
                                </a:lnTo>
                                <a:lnTo>
                                  <a:pt x="163" y="54"/>
                                </a:lnTo>
                                <a:lnTo>
                                  <a:pt x="161" y="54"/>
                                </a:lnTo>
                                <a:lnTo>
                                  <a:pt x="136" y="52"/>
                                </a:lnTo>
                                <a:lnTo>
                                  <a:pt x="104" y="51"/>
                                </a:lnTo>
                                <a:lnTo>
                                  <a:pt x="65" y="51"/>
                                </a:lnTo>
                                <a:lnTo>
                                  <a:pt x="0" y="54"/>
                                </a:lnTo>
                                <a:lnTo>
                                  <a:pt x="0" y="83"/>
                                </a:lnTo>
                                <a:lnTo>
                                  <a:pt x="12" y="78"/>
                                </a:lnTo>
                                <a:lnTo>
                                  <a:pt x="34" y="74"/>
                                </a:lnTo>
                                <a:lnTo>
                                  <a:pt x="83" y="67"/>
                                </a:lnTo>
                                <a:lnTo>
                                  <a:pt x="153" y="59"/>
                                </a:lnTo>
                                <a:lnTo>
                                  <a:pt x="0" y="136"/>
                                </a:lnTo>
                                <a:lnTo>
                                  <a:pt x="171" y="71"/>
                                </a:lnTo>
                                <a:lnTo>
                                  <a:pt x="302" y="39"/>
                                </a:lnTo>
                                <a:lnTo>
                                  <a:pt x="463" y="30"/>
                                </a:lnTo>
                                <a:lnTo>
                                  <a:pt x="720" y="35"/>
                                </a:lnTo>
                                <a:lnTo>
                                  <a:pt x="720" y="30"/>
                                </a:lnTo>
                                <a:lnTo>
                                  <a:pt x="720" y="4"/>
                                </a:ln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FD726C" id="Group 13" o:spid="_x0000_s1026" style="position:absolute;margin-left:36.05pt;margin-top:7pt;width:36.95pt;height:25.3pt;z-index:251654656;mso-position-horizontal-relative:page" coordorigin="721,140" coordsize="739,5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27" type="#_x0000_t75" style="position:absolute;left:720;top:140;width:739;height:2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">
                  <v:imagedata r:id="rId10" o:title=""/>
                </v:shape>
                <v:shape id="AutoShape 14" o:spid="_x0000_s1028" style="position:absolute;left:728;top:384;width:721;height:262;visibility:visible;mso-wrap-style:square;v-text-anchor:top" coordsize="721,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" path="m720,59r-16,l691,58r-44,1l645,59r-56,2l521,64r-76,6l361,80,273,93r-91,17l90,133,,161,,261r720,l720,59t,-55l455,,292,12,226,33,211,28,191,21,146,10,90,6,,4,,33,34,29,71,28r64,4l211,38,163,54r-2,l136,52,104,51r-39,l,54,,83,12,78,34,74,83,67r70,-8l,136,171,71,302,39,463,30r257,5l720,30r,-26e" stroked="f">
                  <v:path arrowok="t" o:connecttype="custom" o:connectlocs="720,443;704,443;691,442;647,443;645,443;645,443;589,445;521,448;445,454;361,464;273,477;182,494;90,517;0,545;0,645;720,645;720,443;720,388;455,384;292,396;226,417;211,412;191,405;146,394;90,390;0,388;0,417;34,413;71,412;135,416;211,422;163,438;161,438;136,436;104,435;65,435;0,438;0,467;12,462;34,458;83,451;153,443;0,520;171,455;302,423;463,414;720,419;720,414;720,388" o:connectangles="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 w:rsidR="00C27912" w:rsidRPr="00CC599D">
        <w:rPr>
          <w:b/>
          <w:color w:val="000000" w:themeColor="text1"/>
          <w:sz w:val="20"/>
        </w:rPr>
        <w:t>United States Department of Agriculture</w:t>
      </w:r>
    </w:p>
    <w:p w14:paraId="152A9718" w14:textId="77777777" w:rsidR="00163ACB" w:rsidRPr="00612C2D" w:rsidRDefault="00C27912" w:rsidP="00CC599D">
      <w:pPr>
        <w:spacing w:before="11" w:line="250" w:lineRule="auto"/>
        <w:rPr>
          <w:color w:val="000000" w:themeColor="text1"/>
          <w:sz w:val="24"/>
          <w:szCs w:val="24"/>
        </w:rPr>
      </w:pPr>
      <w:r w:rsidRPr="00CC599D">
        <w:rPr>
          <w:color w:val="000000" w:themeColor="text1"/>
          <w:spacing w:val="-12"/>
          <w:sz w:val="20"/>
        </w:rPr>
        <w:t xml:space="preserve">Food </w:t>
      </w:r>
      <w:r w:rsidRPr="00CC599D">
        <w:rPr>
          <w:color w:val="000000" w:themeColor="text1"/>
          <w:spacing w:val="-8"/>
          <w:sz w:val="20"/>
        </w:rPr>
        <w:t xml:space="preserve">and </w:t>
      </w:r>
      <w:r w:rsidRPr="00CC599D">
        <w:rPr>
          <w:color w:val="000000" w:themeColor="text1"/>
          <w:spacing w:val="-4"/>
          <w:sz w:val="20"/>
        </w:rPr>
        <w:t xml:space="preserve">Nutrition </w:t>
      </w:r>
      <w:r w:rsidRPr="00CC599D">
        <w:rPr>
          <w:color w:val="000000" w:themeColor="text1"/>
          <w:spacing w:val="-6"/>
          <w:sz w:val="20"/>
        </w:rPr>
        <w:t xml:space="preserve">Service </w:t>
      </w:r>
      <w:r w:rsidRPr="00CC599D">
        <w:rPr>
          <w:color w:val="000000" w:themeColor="text1"/>
          <w:spacing w:val="-15"/>
          <w:sz w:val="20"/>
        </w:rPr>
        <w:t>FNS-317</w:t>
      </w:r>
    </w:p>
    <w:p w14:paraId="1DF328B2" w14:textId="77777777" w:rsidR="0048340C" w:rsidRDefault="002F5C97" w:rsidP="007C2F5F">
      <w:pPr>
        <w:spacing w:before="1"/>
        <w:rPr>
          <w:color w:val="000000" w:themeColor="text1"/>
          <w:sz w:val="20"/>
        </w:rPr>
        <w:sectPr w:rsidR="0048340C" w:rsidSect="000648A2">
          <w:pgSz w:w="12240" w:h="15840"/>
          <w:pgMar w:top="720" w:right="1440" w:bottom="720" w:left="1440" w:header="144" w:footer="144" w:gutter="0"/>
          <w:cols w:space="720"/>
          <w:docGrid w:linePitch="299"/>
        </w:sectPr>
      </w:pPr>
      <w:r>
        <w:rPr>
          <w:color w:val="000000" w:themeColor="text1"/>
          <w:sz w:val="20"/>
        </w:rPr>
        <w:t>November</w:t>
      </w:r>
      <w:r w:rsidR="00A63FA9">
        <w:rPr>
          <w:color w:val="000000" w:themeColor="text1"/>
          <w:sz w:val="20"/>
        </w:rPr>
        <w:t xml:space="preserve"> </w:t>
      </w:r>
      <w:r w:rsidR="00762F60">
        <w:rPr>
          <w:color w:val="000000" w:themeColor="text1"/>
          <w:sz w:val="20"/>
        </w:rPr>
        <w:t>2019</w:t>
      </w:r>
    </w:p>
    <w:p w14:paraId="146CF841" w14:textId="77777777" w:rsidR="00DA7189" w:rsidRPr="00DA7189" w:rsidRDefault="00DA7189" w:rsidP="00FC7AA4">
      <w:pPr>
        <w:jc w:val="center"/>
        <w:rPr>
          <w:b/>
          <w:color w:val="000000" w:themeColor="text1"/>
          <w:spacing w:val="-11"/>
          <w:sz w:val="36"/>
          <w:szCs w:val="36"/>
        </w:rPr>
      </w:pPr>
      <w:r w:rsidRPr="00DA7189">
        <w:rPr>
          <w:b/>
          <w:color w:val="000000" w:themeColor="text1"/>
          <w:spacing w:val="-11"/>
          <w:sz w:val="36"/>
          <w:szCs w:val="36"/>
        </w:rPr>
        <w:lastRenderedPageBreak/>
        <w:t xml:space="preserve">¡Buena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nutrición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 xml:space="preserve"> hoy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significa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 xml:space="preserve"> un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mañana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 xml:space="preserve">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más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 xml:space="preserve"> </w:t>
      </w:r>
      <w:proofErr w:type="spellStart"/>
      <w:r w:rsidRPr="00DA7189">
        <w:rPr>
          <w:b/>
          <w:color w:val="000000" w:themeColor="text1"/>
          <w:spacing w:val="-11"/>
          <w:sz w:val="36"/>
          <w:szCs w:val="36"/>
        </w:rPr>
        <w:t>saludable</w:t>
      </w:r>
      <w:proofErr w:type="spellEnd"/>
      <w:r w:rsidRPr="00DA7189">
        <w:rPr>
          <w:b/>
          <w:color w:val="000000" w:themeColor="text1"/>
          <w:spacing w:val="-11"/>
          <w:sz w:val="36"/>
          <w:szCs w:val="36"/>
        </w:rPr>
        <w:t>!</w:t>
      </w:r>
    </w:p>
    <w:p w14:paraId="337C82F2" w14:textId="77777777" w:rsidR="00AC0AAE" w:rsidRPr="00AC0AAE" w:rsidRDefault="008D36F7" w:rsidP="00AC0AAE">
      <w:pPr>
        <w:jc w:val="center"/>
        <w:rPr>
          <w:color w:val="000000" w:themeColor="text1"/>
          <w:spacing w:val="-94"/>
          <w:sz w:val="100"/>
          <w:szCs w:val="100"/>
        </w:rPr>
      </w:pPr>
      <w:r>
        <w:rPr>
          <w:noProof/>
          <w:sz w:val="100"/>
          <w:szCs w:val="100"/>
        </w:rPr>
        <mc:AlternateContent>
          <mc:Choice Requires="wps">
            <w:drawing>
              <wp:anchor distT="0" distB="0" distL="114300" distR="114300" simplePos="0" relativeHeight="251664896" behindDoc="1" locked="0" layoutInCell="1" allowOverlap="1" wp14:anchorId="3CF392FB" wp14:editId="675A7003">
                <wp:simplePos x="0" y="0"/>
                <wp:positionH relativeFrom="page">
                  <wp:posOffset>-8272780</wp:posOffset>
                </wp:positionH>
                <wp:positionV relativeFrom="page">
                  <wp:posOffset>-379730</wp:posOffset>
                </wp:positionV>
                <wp:extent cx="7772400" cy="10057765"/>
                <wp:effectExtent l="19050" t="19050" r="0" b="635"/>
                <wp:wrapNone/>
                <wp:docPr id="6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7C5F7C" id="Rectangle 1" o:spid="_x0000_s1026" style="position:absolute;margin-left:-651.4pt;margin-top:-29.9pt;width:612pt;height:791.95pt;z-index:-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" fillcolor="white [3201]" strokecolor="black [3200]" strokeweight="2.5pt">
                <v:shadow color="#868686"/>
                <w10:wrap anchorx="page" anchory="page"/>
              </v:rect>
            </w:pict>
          </mc:Fallback>
        </mc:AlternateContent>
      </w:r>
      <w:proofErr w:type="spellStart"/>
      <w:r w:rsidR="0048340C" w:rsidRPr="00AC0AAE">
        <w:rPr>
          <w:color w:val="000000" w:themeColor="text1"/>
          <w:spacing w:val="-94"/>
          <w:sz w:val="100"/>
          <w:szCs w:val="100"/>
        </w:rPr>
        <w:t>Construyendo</w:t>
      </w:r>
      <w:proofErr w:type="spellEnd"/>
      <w:r w:rsidR="0048340C" w:rsidRPr="00AC0AAE">
        <w:rPr>
          <w:color w:val="000000" w:themeColor="text1"/>
          <w:spacing w:val="-94"/>
          <w:sz w:val="100"/>
          <w:szCs w:val="100"/>
        </w:rPr>
        <w:t xml:space="preserve"> para </w:t>
      </w:r>
      <w:proofErr w:type="spellStart"/>
      <w:r w:rsidR="0048340C" w:rsidRPr="00AC0AAE">
        <w:rPr>
          <w:color w:val="000000" w:themeColor="text1"/>
          <w:spacing w:val="-94"/>
          <w:sz w:val="100"/>
          <w:szCs w:val="100"/>
        </w:rPr>
        <w:t>el</w:t>
      </w:r>
      <w:proofErr w:type="spellEnd"/>
      <w:r w:rsidR="00AC0AAE" w:rsidRPr="00AC0AAE">
        <w:rPr>
          <w:color w:val="000000" w:themeColor="text1"/>
          <w:spacing w:val="-94"/>
          <w:sz w:val="100"/>
          <w:szCs w:val="100"/>
        </w:rPr>
        <w:t xml:space="preserve"> </w:t>
      </w:r>
      <w:proofErr w:type="spellStart"/>
      <w:r w:rsidR="00DA7189" w:rsidRPr="00AC0AAE">
        <w:rPr>
          <w:color w:val="000000" w:themeColor="text1"/>
          <w:spacing w:val="-94"/>
          <w:sz w:val="100"/>
          <w:szCs w:val="100"/>
        </w:rPr>
        <w:t>Futur</w:t>
      </w:r>
      <w:r w:rsidR="00AC0AAE" w:rsidRPr="00AC0AAE">
        <w:rPr>
          <w:color w:val="000000" w:themeColor="text1"/>
          <w:spacing w:val="-94"/>
          <w:sz w:val="100"/>
          <w:szCs w:val="100"/>
        </w:rPr>
        <w:t>o</w:t>
      </w:r>
      <w:proofErr w:type="spellEnd"/>
    </w:p>
    <w:p w14:paraId="4AB853A2" w14:textId="77777777" w:rsidR="00AC0AAE" w:rsidRPr="00773DDF" w:rsidRDefault="00C127F6" w:rsidP="00AC0AAE">
      <w:pPr>
        <w:jc w:val="center"/>
        <w:rPr>
          <w:color w:val="000000" w:themeColor="text1"/>
          <w:spacing w:val="-94"/>
          <w:sz w:val="104"/>
          <w:szCs w:val="104"/>
        </w:rPr>
      </w:pPr>
      <w:r w:rsidRPr="00773DDF">
        <w:rPr>
          <w:b/>
          <w:noProof/>
          <w:color w:val="000000" w:themeColor="text1"/>
          <w:spacing w:val="-40"/>
          <w:sz w:val="104"/>
          <w:szCs w:val="104"/>
        </w:rPr>
        <w:drawing>
          <wp:anchor distT="0" distB="0" distL="114300" distR="114300" simplePos="0" relativeHeight="251656704" behindDoc="0" locked="0" layoutInCell="1" allowOverlap="1" wp14:anchorId="13881236" wp14:editId="662F6367">
            <wp:simplePos x="0" y="0"/>
            <wp:positionH relativeFrom="margin">
              <wp:posOffset>3589020</wp:posOffset>
            </wp:positionH>
            <wp:positionV relativeFrom="margin">
              <wp:posOffset>1242060</wp:posOffset>
            </wp:positionV>
            <wp:extent cx="3072765" cy="3038475"/>
            <wp:effectExtent l="0" t="0" r="0" b="9525"/>
            <wp:wrapSquare wrapText="bothSides"/>
            <wp:docPr id="1" name="Picture 1" descr="Picture of two women and a little girl" title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765" cy="3038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0AAE">
        <w:rPr>
          <w:color w:val="000000" w:themeColor="text1"/>
          <w:spacing w:val="-94"/>
          <w:sz w:val="104"/>
          <w:szCs w:val="104"/>
        </w:rPr>
        <w:t>c</w:t>
      </w:r>
      <w:r w:rsidR="0048340C">
        <w:rPr>
          <w:color w:val="000000" w:themeColor="text1"/>
          <w:spacing w:val="-94"/>
          <w:sz w:val="104"/>
          <w:szCs w:val="104"/>
        </w:rPr>
        <w:t>on</w:t>
      </w:r>
    </w:p>
    <w:p w14:paraId="1C6D3FE7" w14:textId="77777777" w:rsidR="000648A2" w:rsidRPr="00773DDF" w:rsidRDefault="000648A2" w:rsidP="000648A2">
      <w:pPr>
        <w:jc w:val="center"/>
        <w:rPr>
          <w:color w:val="000000" w:themeColor="text1"/>
          <w:sz w:val="104"/>
          <w:szCs w:val="104"/>
        </w:rPr>
      </w:pPr>
      <w:r w:rsidRPr="00773DDF">
        <w:rPr>
          <w:color w:val="000000" w:themeColor="text1"/>
          <w:spacing w:val="-94"/>
          <w:sz w:val="104"/>
          <w:szCs w:val="104"/>
        </w:rPr>
        <w:t>CACFP</w:t>
      </w:r>
    </w:p>
    <w:p w14:paraId="2639306D" w14:textId="77777777" w:rsidR="00DA7189" w:rsidRPr="002E0074" w:rsidRDefault="00DA7189" w:rsidP="00EB514B">
      <w:pPr>
        <w:spacing w:before="240" w:after="120" w:line="269" w:lineRule="auto"/>
        <w:rPr>
          <w:color w:val="000000" w:themeColor="text1"/>
          <w:spacing w:val="-40"/>
          <w:sz w:val="48"/>
          <w:szCs w:val="52"/>
        </w:rPr>
      </w:pPr>
      <w:proofErr w:type="spellStart"/>
      <w:r w:rsidRPr="002E0074">
        <w:rPr>
          <w:color w:val="000000" w:themeColor="text1"/>
          <w:spacing w:val="-40"/>
          <w:sz w:val="48"/>
          <w:szCs w:val="52"/>
        </w:rPr>
        <w:t>Esta</w:t>
      </w:r>
      <w:proofErr w:type="spellEnd"/>
      <w:r w:rsidRPr="002E0074">
        <w:rPr>
          <w:color w:val="000000" w:themeColor="text1"/>
          <w:spacing w:val="-40"/>
          <w:sz w:val="48"/>
          <w:szCs w:val="52"/>
        </w:rPr>
        <w:t xml:space="preserve"> </w:t>
      </w:r>
      <w:proofErr w:type="spellStart"/>
      <w:r w:rsidR="00C93503">
        <w:rPr>
          <w:color w:val="000000" w:themeColor="text1"/>
          <w:spacing w:val="-40"/>
          <w:sz w:val="48"/>
          <w:szCs w:val="52"/>
        </w:rPr>
        <w:t>programa</w:t>
      </w:r>
      <w:proofErr w:type="spellEnd"/>
      <w:r w:rsidRPr="002E0074">
        <w:rPr>
          <w:color w:val="000000" w:themeColor="text1"/>
          <w:spacing w:val="-40"/>
          <w:sz w:val="48"/>
          <w:szCs w:val="52"/>
        </w:rPr>
        <w:t xml:space="preserve"> </w:t>
      </w:r>
      <w:proofErr w:type="spellStart"/>
      <w:r w:rsidRPr="002E0074">
        <w:rPr>
          <w:color w:val="000000" w:themeColor="text1"/>
          <w:spacing w:val="-40"/>
          <w:sz w:val="48"/>
          <w:szCs w:val="52"/>
        </w:rPr>
        <w:t>recibe</w:t>
      </w:r>
      <w:proofErr w:type="spellEnd"/>
      <w:r w:rsidRPr="002E0074">
        <w:rPr>
          <w:color w:val="000000" w:themeColor="text1"/>
          <w:spacing w:val="-40"/>
          <w:sz w:val="48"/>
          <w:szCs w:val="52"/>
        </w:rPr>
        <w:t xml:space="preserve"> </w:t>
      </w:r>
      <w:proofErr w:type="spellStart"/>
      <w:r w:rsidR="00C127F6" w:rsidRPr="002E0074">
        <w:rPr>
          <w:color w:val="000000" w:themeColor="text1"/>
          <w:spacing w:val="-40"/>
          <w:sz w:val="48"/>
          <w:szCs w:val="52"/>
        </w:rPr>
        <w:t>ayuda</w:t>
      </w:r>
      <w:proofErr w:type="spellEnd"/>
      <w:r w:rsidR="00C127F6" w:rsidRPr="002E0074">
        <w:rPr>
          <w:color w:val="000000" w:themeColor="text1"/>
          <w:spacing w:val="-40"/>
          <w:sz w:val="48"/>
          <w:szCs w:val="52"/>
        </w:rPr>
        <w:t xml:space="preserve"> de</w:t>
      </w:r>
      <w:r w:rsidR="00762F60" w:rsidRPr="002E0074">
        <w:rPr>
          <w:color w:val="000000" w:themeColor="text1"/>
          <w:spacing w:val="-40"/>
          <w:sz w:val="48"/>
          <w:szCs w:val="52"/>
        </w:rPr>
        <w:t>l</w:t>
      </w:r>
      <w:r w:rsidR="00C127F6" w:rsidRPr="002E0074">
        <w:rPr>
          <w:color w:val="000000" w:themeColor="text1"/>
          <w:spacing w:val="-40"/>
          <w:sz w:val="48"/>
          <w:szCs w:val="52"/>
        </w:rPr>
        <w:t xml:space="preserve"> </w:t>
      </w:r>
      <w:r w:rsidR="000648A2" w:rsidRPr="002E0074">
        <w:rPr>
          <w:color w:val="000000" w:themeColor="text1"/>
          <w:spacing w:val="-40"/>
          <w:sz w:val="48"/>
          <w:szCs w:val="52"/>
        </w:rPr>
        <w:t xml:space="preserve">Child and Adult Care Food Program </w:t>
      </w:r>
      <w:r w:rsidRPr="002E0074">
        <w:rPr>
          <w:color w:val="000000" w:themeColor="text1"/>
          <w:spacing w:val="-40"/>
          <w:sz w:val="48"/>
          <w:szCs w:val="52"/>
        </w:rPr>
        <w:t xml:space="preserve">para </w:t>
      </w:r>
      <w:proofErr w:type="spellStart"/>
      <w:r w:rsidRPr="002E0074">
        <w:rPr>
          <w:color w:val="000000" w:themeColor="text1"/>
          <w:spacing w:val="-40"/>
          <w:sz w:val="48"/>
          <w:szCs w:val="52"/>
        </w:rPr>
        <w:t>servir</w:t>
      </w:r>
      <w:proofErr w:type="spellEnd"/>
      <w:r w:rsidRPr="002E0074">
        <w:rPr>
          <w:color w:val="000000" w:themeColor="text1"/>
          <w:spacing w:val="-40"/>
          <w:sz w:val="48"/>
          <w:szCs w:val="52"/>
        </w:rPr>
        <w:t xml:space="preserve"> </w:t>
      </w:r>
      <w:proofErr w:type="spellStart"/>
      <w:r w:rsidRPr="002E0074">
        <w:rPr>
          <w:color w:val="000000" w:themeColor="text1"/>
          <w:spacing w:val="-40"/>
          <w:sz w:val="48"/>
          <w:szCs w:val="52"/>
        </w:rPr>
        <w:t>comidas</w:t>
      </w:r>
      <w:proofErr w:type="spellEnd"/>
      <w:r w:rsidRPr="002E0074">
        <w:rPr>
          <w:color w:val="000000" w:themeColor="text1"/>
          <w:spacing w:val="-40"/>
          <w:sz w:val="48"/>
          <w:szCs w:val="52"/>
        </w:rPr>
        <w:t xml:space="preserve"> </w:t>
      </w:r>
      <w:proofErr w:type="spellStart"/>
      <w:r w:rsidRPr="002E0074">
        <w:rPr>
          <w:color w:val="000000" w:themeColor="text1"/>
          <w:spacing w:val="-40"/>
          <w:sz w:val="48"/>
          <w:szCs w:val="52"/>
        </w:rPr>
        <w:t>nutritivas</w:t>
      </w:r>
      <w:proofErr w:type="spellEnd"/>
      <w:r w:rsidRPr="002E0074">
        <w:rPr>
          <w:color w:val="000000" w:themeColor="text1"/>
          <w:spacing w:val="-40"/>
          <w:sz w:val="48"/>
          <w:szCs w:val="52"/>
        </w:rPr>
        <w:t xml:space="preserve"> a sus </w:t>
      </w:r>
      <w:proofErr w:type="spellStart"/>
      <w:r w:rsidRPr="002E0074">
        <w:rPr>
          <w:color w:val="000000" w:themeColor="text1"/>
          <w:spacing w:val="-40"/>
          <w:sz w:val="48"/>
          <w:szCs w:val="52"/>
        </w:rPr>
        <w:t>niños</w:t>
      </w:r>
      <w:proofErr w:type="spellEnd"/>
      <w:r w:rsidRPr="002E0074">
        <w:rPr>
          <w:color w:val="000000" w:themeColor="text1"/>
          <w:spacing w:val="-40"/>
          <w:sz w:val="48"/>
          <w:szCs w:val="52"/>
        </w:rPr>
        <w:t>.</w:t>
      </w:r>
    </w:p>
    <w:p w14:paraId="7B037F37" w14:textId="77777777" w:rsidR="000648A2" w:rsidRPr="002E0074" w:rsidRDefault="00DA7189" w:rsidP="00EB514B">
      <w:pPr>
        <w:spacing w:before="240" w:after="120" w:line="269" w:lineRule="auto"/>
        <w:rPr>
          <w:b/>
          <w:color w:val="000000" w:themeColor="text1"/>
          <w:spacing w:val="-40"/>
          <w:sz w:val="40"/>
          <w:szCs w:val="40"/>
        </w:rPr>
      </w:pPr>
      <w:proofErr w:type="spellStart"/>
      <w:r w:rsidRPr="002E0074">
        <w:rPr>
          <w:b/>
          <w:color w:val="000000" w:themeColor="text1"/>
          <w:spacing w:val="-40"/>
          <w:sz w:val="40"/>
          <w:szCs w:val="40"/>
        </w:rPr>
        <w:t>Comidas</w:t>
      </w:r>
      <w:proofErr w:type="spellEnd"/>
      <w:r w:rsidRPr="002E0074">
        <w:rPr>
          <w:b/>
          <w:color w:val="000000" w:themeColor="text1"/>
          <w:spacing w:val="-40"/>
          <w:sz w:val="40"/>
          <w:szCs w:val="40"/>
        </w:rPr>
        <w:t xml:space="preserve"> </w:t>
      </w:r>
      <w:proofErr w:type="spellStart"/>
      <w:r w:rsidRPr="002E0074">
        <w:rPr>
          <w:b/>
          <w:color w:val="000000" w:themeColor="text1"/>
          <w:spacing w:val="-40"/>
          <w:sz w:val="40"/>
          <w:szCs w:val="40"/>
        </w:rPr>
        <w:t>servidas</w:t>
      </w:r>
      <w:proofErr w:type="spellEnd"/>
      <w:r w:rsidRPr="002E0074">
        <w:rPr>
          <w:b/>
          <w:color w:val="000000" w:themeColor="text1"/>
          <w:spacing w:val="-40"/>
          <w:sz w:val="40"/>
          <w:szCs w:val="40"/>
        </w:rPr>
        <w:t xml:space="preserve"> </w:t>
      </w:r>
      <w:proofErr w:type="spellStart"/>
      <w:r w:rsidRPr="002E0074">
        <w:rPr>
          <w:b/>
          <w:color w:val="000000" w:themeColor="text1"/>
          <w:spacing w:val="-40"/>
          <w:sz w:val="40"/>
          <w:szCs w:val="40"/>
        </w:rPr>
        <w:t>aquí</w:t>
      </w:r>
      <w:proofErr w:type="spellEnd"/>
      <w:r w:rsidRPr="002E0074">
        <w:rPr>
          <w:b/>
          <w:color w:val="000000" w:themeColor="text1"/>
          <w:spacing w:val="-40"/>
          <w:sz w:val="40"/>
          <w:szCs w:val="40"/>
        </w:rPr>
        <w:t xml:space="preserve"> </w:t>
      </w:r>
      <w:proofErr w:type="spellStart"/>
      <w:r w:rsidRPr="002E0074">
        <w:rPr>
          <w:b/>
          <w:color w:val="000000" w:themeColor="text1"/>
          <w:spacing w:val="-40"/>
          <w:sz w:val="40"/>
          <w:szCs w:val="40"/>
        </w:rPr>
        <w:t>deben</w:t>
      </w:r>
      <w:proofErr w:type="spellEnd"/>
      <w:r w:rsidRPr="002E0074">
        <w:rPr>
          <w:b/>
          <w:color w:val="000000" w:themeColor="text1"/>
          <w:spacing w:val="-40"/>
          <w:sz w:val="40"/>
          <w:szCs w:val="40"/>
        </w:rPr>
        <w:t xml:space="preserve"> de </w:t>
      </w:r>
      <w:proofErr w:type="spellStart"/>
      <w:r w:rsidRPr="002E0074">
        <w:rPr>
          <w:b/>
          <w:color w:val="000000" w:themeColor="text1"/>
          <w:spacing w:val="-40"/>
          <w:sz w:val="40"/>
          <w:szCs w:val="40"/>
        </w:rPr>
        <w:t>seguir</w:t>
      </w:r>
      <w:proofErr w:type="spellEnd"/>
      <w:r w:rsidRPr="002E0074">
        <w:rPr>
          <w:b/>
          <w:color w:val="000000" w:themeColor="text1"/>
          <w:spacing w:val="-40"/>
          <w:sz w:val="40"/>
          <w:szCs w:val="40"/>
        </w:rPr>
        <w:t xml:space="preserve"> los </w:t>
      </w:r>
      <w:proofErr w:type="spellStart"/>
      <w:r w:rsidRPr="002E0074">
        <w:rPr>
          <w:b/>
          <w:color w:val="000000" w:themeColor="text1"/>
          <w:spacing w:val="-40"/>
          <w:sz w:val="40"/>
          <w:szCs w:val="40"/>
        </w:rPr>
        <w:t>requisitos</w:t>
      </w:r>
      <w:proofErr w:type="spellEnd"/>
      <w:r w:rsidRPr="002E0074">
        <w:rPr>
          <w:b/>
          <w:color w:val="000000" w:themeColor="text1"/>
          <w:spacing w:val="-40"/>
          <w:sz w:val="40"/>
          <w:szCs w:val="40"/>
        </w:rPr>
        <w:t xml:space="preserve"> </w:t>
      </w:r>
      <w:proofErr w:type="spellStart"/>
      <w:r w:rsidRPr="002E0074">
        <w:rPr>
          <w:b/>
          <w:color w:val="000000" w:themeColor="text1"/>
          <w:spacing w:val="-40"/>
          <w:sz w:val="40"/>
          <w:szCs w:val="40"/>
        </w:rPr>
        <w:t>nutricionales</w:t>
      </w:r>
      <w:proofErr w:type="spellEnd"/>
      <w:r w:rsidRPr="002E0074">
        <w:rPr>
          <w:b/>
          <w:color w:val="000000" w:themeColor="text1"/>
          <w:spacing w:val="-40"/>
          <w:sz w:val="40"/>
          <w:szCs w:val="40"/>
        </w:rPr>
        <w:t xml:space="preserve"> </w:t>
      </w:r>
      <w:proofErr w:type="spellStart"/>
      <w:r w:rsidRPr="002E0074">
        <w:rPr>
          <w:b/>
          <w:color w:val="000000" w:themeColor="text1"/>
          <w:spacing w:val="-40"/>
          <w:sz w:val="40"/>
          <w:szCs w:val="40"/>
        </w:rPr>
        <w:t>establecidos</w:t>
      </w:r>
      <w:proofErr w:type="spellEnd"/>
      <w:r w:rsidRPr="002E0074">
        <w:rPr>
          <w:b/>
          <w:color w:val="000000" w:themeColor="text1"/>
          <w:spacing w:val="-40"/>
          <w:sz w:val="40"/>
          <w:szCs w:val="40"/>
        </w:rPr>
        <w:t xml:space="preserve"> por USDA</w:t>
      </w:r>
      <w:r w:rsidR="000648A2" w:rsidRPr="002E0074">
        <w:rPr>
          <w:b/>
          <w:color w:val="000000" w:themeColor="text1"/>
          <w:spacing w:val="-40"/>
          <w:sz w:val="40"/>
          <w:szCs w:val="40"/>
        </w:rPr>
        <w:t>.</w:t>
      </w:r>
    </w:p>
    <w:p w14:paraId="503454F8" w14:textId="77777777" w:rsidR="000648A2" w:rsidRDefault="00DA7189" w:rsidP="00EB514B">
      <w:pPr>
        <w:spacing w:before="240" w:after="120"/>
        <w:ind w:right="-144"/>
        <w:rPr>
          <w:b/>
          <w:color w:val="000000" w:themeColor="text1"/>
          <w:spacing w:val="-40"/>
          <w:sz w:val="36"/>
          <w:szCs w:val="36"/>
        </w:rPr>
      </w:pPr>
      <w:r w:rsidRPr="002E0074">
        <w:rPr>
          <w:b/>
          <w:color w:val="000000" w:themeColor="text1"/>
          <w:spacing w:val="-40"/>
          <w:sz w:val="36"/>
          <w:szCs w:val="36"/>
        </w:rPr>
        <w:t>¿</w:t>
      </w:r>
      <w:proofErr w:type="spellStart"/>
      <w:r w:rsidRPr="002E0074">
        <w:rPr>
          <w:b/>
          <w:color w:val="000000" w:themeColor="text1"/>
          <w:spacing w:val="-40"/>
          <w:sz w:val="36"/>
          <w:szCs w:val="36"/>
        </w:rPr>
        <w:t>Preguntas</w:t>
      </w:r>
      <w:proofErr w:type="spellEnd"/>
      <w:r w:rsidRPr="002E0074">
        <w:rPr>
          <w:b/>
          <w:color w:val="000000" w:themeColor="text1"/>
          <w:spacing w:val="-40"/>
          <w:sz w:val="36"/>
          <w:szCs w:val="36"/>
        </w:rPr>
        <w:t xml:space="preserve">? ¿Inquietudes? 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4860"/>
        <w:gridCol w:w="4680"/>
      </w:tblGrid>
      <w:tr w:rsidR="00296CFD" w:rsidRPr="00B75E85" w14:paraId="0745C879" w14:textId="77777777" w:rsidTr="00C93503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C8ED5" w14:textId="77777777" w:rsidR="00296CFD" w:rsidRPr="00B75E85" w:rsidRDefault="00296CFD" w:rsidP="000A4923">
            <w:pPr>
              <w:pStyle w:val="BodyText"/>
              <w:jc w:val="center"/>
              <w:rPr>
                <w:rFonts w:asciiTheme="minorHAnsi" w:hAnsiTheme="minorHAnsi"/>
                <w:b/>
                <w:sz w:val="22"/>
                <w:lang w:val="es-CL"/>
              </w:rPr>
            </w:pPr>
            <w:r>
              <w:rPr>
                <w:rFonts w:asciiTheme="minorHAnsi" w:hAnsiTheme="minorHAnsi"/>
                <w:b/>
                <w:sz w:val="22"/>
                <w:lang w:val="es-MX"/>
              </w:rPr>
              <w:t>Información de contacto de la agencia participante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02199" w14:textId="77777777" w:rsidR="00296CFD" w:rsidRPr="00B75E85" w:rsidRDefault="00296CFD" w:rsidP="000A4923">
            <w:pPr>
              <w:pStyle w:val="BodyText"/>
              <w:rPr>
                <w:rFonts w:asciiTheme="minorHAnsi" w:hAnsiTheme="minorHAnsi"/>
                <w:b/>
                <w:sz w:val="22"/>
                <w:lang w:val="es-CL"/>
              </w:rPr>
            </w:pPr>
            <w:r>
              <w:rPr>
                <w:rFonts w:asciiTheme="minorHAnsi" w:hAnsiTheme="minorHAnsi"/>
                <w:b/>
                <w:sz w:val="22"/>
                <w:lang w:val="es-MX"/>
              </w:rPr>
              <w:t>Información de Contacto de la Agencia Estatal</w:t>
            </w:r>
          </w:p>
        </w:tc>
      </w:tr>
      <w:tr w:rsidR="00296CFD" w:rsidRPr="00B75E85" w14:paraId="618C5917" w14:textId="77777777" w:rsidTr="00C93503">
        <w:tc>
          <w:tcPr>
            <w:tcW w:w="4860" w:type="dxa"/>
            <w:tcBorders>
              <w:top w:val="single" w:sz="4" w:space="0" w:color="auto"/>
              <w:left w:val="single" w:sz="4" w:space="0" w:color="auto"/>
            </w:tcBorders>
          </w:tcPr>
          <w:p w14:paraId="1B2884EE" w14:textId="77777777" w:rsidR="00296CFD" w:rsidRPr="005F6821" w:rsidRDefault="00296CFD" w:rsidP="000A4923">
            <w:pPr>
              <w:pStyle w:val="BodyText"/>
              <w:rPr>
                <w:rFonts w:asciiTheme="minorHAnsi" w:hAnsiTheme="minorHAnsi"/>
                <w:sz w:val="22"/>
              </w:rPr>
            </w:pPr>
            <w:r w:rsidRPr="007829E3">
              <w:rPr>
                <w:rFonts w:asciiTheme="minorHAnsi" w:hAnsiTheme="minorHAnsi"/>
                <w:i/>
                <w:sz w:val="22"/>
                <w:vertAlign w:val="superscript"/>
                <w:lang w:val="es-MX"/>
              </w:rPr>
              <w:t xml:space="preserve">Persona de Contacto  </w:t>
            </w:r>
          </w:p>
        </w:tc>
        <w:tc>
          <w:tcPr>
            <w:tcW w:w="4680" w:type="dxa"/>
            <w:tcBorders>
              <w:top w:val="single" w:sz="4" w:space="0" w:color="auto"/>
              <w:right w:val="single" w:sz="4" w:space="0" w:color="auto"/>
            </w:tcBorders>
          </w:tcPr>
          <w:p w14:paraId="7C80500F" w14:textId="77777777" w:rsidR="00296CFD" w:rsidRPr="00B75E85" w:rsidRDefault="00296CFD" w:rsidP="000A4923">
            <w:pPr>
              <w:pStyle w:val="BodyText"/>
              <w:rPr>
                <w:rFonts w:asciiTheme="minorHAnsi" w:hAnsiTheme="minorHAnsi"/>
                <w:sz w:val="22"/>
                <w:lang w:val="es-CL"/>
              </w:rPr>
            </w:pPr>
            <w:r w:rsidRPr="0073172F">
              <w:rPr>
                <w:rFonts w:asciiTheme="minorHAnsi" w:hAnsiTheme="minorHAnsi"/>
                <w:sz w:val="22"/>
                <w:lang w:val="es-MX"/>
              </w:rPr>
              <w:t xml:space="preserve">Amanda Kane, RDN, CD, </w:t>
            </w:r>
            <w:proofErr w:type="gramStart"/>
            <w:r w:rsidRPr="0073172F">
              <w:rPr>
                <w:rFonts w:asciiTheme="minorHAnsi" w:hAnsiTheme="minorHAnsi"/>
                <w:sz w:val="22"/>
                <w:lang w:val="es-MX"/>
              </w:rPr>
              <w:t>Director</w:t>
            </w:r>
            <w:proofErr w:type="gramEnd"/>
          </w:p>
        </w:tc>
      </w:tr>
      <w:tr w:rsidR="00296CFD" w14:paraId="64A0254D" w14:textId="77777777" w:rsidTr="00C93503">
        <w:tc>
          <w:tcPr>
            <w:tcW w:w="4860" w:type="dxa"/>
            <w:tcBorders>
              <w:left w:val="single" w:sz="4" w:space="0" w:color="auto"/>
              <w:bottom w:val="single" w:sz="4" w:space="0" w:color="auto"/>
            </w:tcBorders>
          </w:tcPr>
          <w:p w14:paraId="6042BB1E" w14:textId="77777777" w:rsidR="00296CFD" w:rsidRPr="005F6821" w:rsidRDefault="00296CFD" w:rsidP="000A4923">
            <w:pPr>
              <w:pStyle w:val="BodyText"/>
              <w:rPr>
                <w:rFonts w:asciiTheme="minorHAnsi" w:hAnsiTheme="minorHAnsi"/>
                <w:sz w:val="22"/>
              </w:rPr>
            </w:pPr>
            <w:r w:rsidRPr="007829E3">
              <w:rPr>
                <w:rFonts w:asciiTheme="minorHAnsi" w:hAnsiTheme="minorHAnsi"/>
                <w:i/>
                <w:sz w:val="22"/>
                <w:vertAlign w:val="superscript"/>
                <w:lang w:val="es-MX"/>
              </w:rPr>
              <w:t xml:space="preserve">Nombre de la Agencia     </w:t>
            </w:r>
          </w:p>
        </w:tc>
        <w:tc>
          <w:tcPr>
            <w:tcW w:w="4680" w:type="dxa"/>
            <w:tcBorders>
              <w:right w:val="single" w:sz="4" w:space="0" w:color="auto"/>
            </w:tcBorders>
          </w:tcPr>
          <w:p w14:paraId="7B116016" w14:textId="77777777" w:rsidR="00296CFD" w:rsidRPr="000C0788" w:rsidRDefault="00296CFD" w:rsidP="000A4923">
            <w:pPr>
              <w:pStyle w:val="BodyText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  <w:lang w:val="es-MX"/>
              </w:rPr>
              <w:t xml:space="preserve">Community Nutrition </w:t>
            </w:r>
            <w:proofErr w:type="spellStart"/>
            <w:r>
              <w:rPr>
                <w:rFonts w:asciiTheme="minorHAnsi" w:hAnsiTheme="minorHAnsi"/>
                <w:sz w:val="22"/>
                <w:lang w:val="es-MX"/>
              </w:rPr>
              <w:t>Programs</w:t>
            </w:r>
            <w:proofErr w:type="spellEnd"/>
          </w:p>
        </w:tc>
      </w:tr>
      <w:tr w:rsidR="00296CFD" w:rsidRPr="00B75E85" w14:paraId="73E4BFF6" w14:textId="77777777" w:rsidTr="00C93503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EC3D7CE" w14:textId="77777777" w:rsidR="00296CFD" w:rsidRPr="005F6821" w:rsidRDefault="00296CFD" w:rsidP="000A4923">
            <w:pPr>
              <w:pStyle w:val="BodyText"/>
              <w:rPr>
                <w:rFonts w:asciiTheme="minorHAnsi" w:hAnsiTheme="minorHAnsi"/>
                <w:sz w:val="22"/>
              </w:rPr>
            </w:pPr>
            <w:r w:rsidRPr="007829E3">
              <w:rPr>
                <w:rFonts w:asciiTheme="minorHAnsi" w:hAnsiTheme="minorHAnsi"/>
                <w:i/>
                <w:sz w:val="22"/>
                <w:vertAlign w:val="superscript"/>
                <w:lang w:val="es-MX"/>
              </w:rPr>
              <w:t xml:space="preserve">Dirección de la Agencia  </w:t>
            </w:r>
          </w:p>
        </w:tc>
        <w:tc>
          <w:tcPr>
            <w:tcW w:w="4680" w:type="dxa"/>
            <w:tcBorders>
              <w:left w:val="single" w:sz="4" w:space="0" w:color="auto"/>
              <w:right w:val="single" w:sz="4" w:space="0" w:color="auto"/>
            </w:tcBorders>
          </w:tcPr>
          <w:p w14:paraId="6A3AFC0F" w14:textId="77777777" w:rsidR="00296CFD" w:rsidRPr="00B75E85" w:rsidRDefault="00296CFD" w:rsidP="000A4923">
            <w:pPr>
              <w:pStyle w:val="BodyText"/>
              <w:rPr>
                <w:rFonts w:asciiTheme="minorHAnsi" w:hAnsiTheme="minorHAnsi"/>
                <w:sz w:val="22"/>
                <w:lang w:val="es-CL"/>
              </w:rPr>
            </w:pPr>
            <w:r>
              <w:rPr>
                <w:rFonts w:asciiTheme="minorHAnsi" w:hAnsiTheme="minorHAnsi"/>
                <w:sz w:val="22"/>
                <w:lang w:val="es-CL"/>
              </w:rPr>
              <w:t>Wisconsin Department of Public Instruction</w:t>
            </w:r>
          </w:p>
        </w:tc>
      </w:tr>
      <w:tr w:rsidR="00FD108C" w14:paraId="04E98DFA" w14:textId="77777777" w:rsidTr="003E1627">
        <w:tc>
          <w:tcPr>
            <w:tcW w:w="486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29A52B84" w14:textId="77777777" w:rsidR="00FD108C" w:rsidRPr="00B75E85" w:rsidRDefault="00FD108C" w:rsidP="000A4923">
            <w:pPr>
              <w:pStyle w:val="BodyText"/>
              <w:rPr>
                <w:rFonts w:asciiTheme="minorHAnsi" w:hAnsiTheme="minorHAnsi"/>
                <w:sz w:val="22"/>
                <w:lang w:val="es-CL"/>
              </w:rPr>
            </w:pPr>
          </w:p>
        </w:tc>
        <w:tc>
          <w:tcPr>
            <w:tcW w:w="4680" w:type="dxa"/>
            <w:tcBorders>
              <w:left w:val="single" w:sz="4" w:space="0" w:color="auto"/>
              <w:right w:val="single" w:sz="4" w:space="0" w:color="auto"/>
            </w:tcBorders>
          </w:tcPr>
          <w:p w14:paraId="40833734" w14:textId="77777777" w:rsidR="00FD108C" w:rsidRPr="000C0788" w:rsidRDefault="00FD108C" w:rsidP="000A4923">
            <w:pPr>
              <w:pStyle w:val="BodyText"/>
              <w:rPr>
                <w:rFonts w:asciiTheme="minorHAnsi" w:hAnsiTheme="minorHAnsi"/>
                <w:sz w:val="22"/>
              </w:rPr>
            </w:pPr>
            <w:r w:rsidRPr="0073172F">
              <w:rPr>
                <w:rFonts w:asciiTheme="minorHAnsi" w:hAnsiTheme="minorHAnsi"/>
                <w:sz w:val="22"/>
                <w:lang w:val="es-MX"/>
              </w:rPr>
              <w:t>P.O. Box 7841</w:t>
            </w:r>
          </w:p>
        </w:tc>
      </w:tr>
      <w:tr w:rsidR="00FD108C" w14:paraId="51023232" w14:textId="77777777" w:rsidTr="003E1627">
        <w:tc>
          <w:tcPr>
            <w:tcW w:w="486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F85942" w14:textId="77777777" w:rsidR="00FD108C" w:rsidRPr="00B75E85" w:rsidRDefault="00FD108C" w:rsidP="000A4923">
            <w:pPr>
              <w:pStyle w:val="BodyText"/>
              <w:rPr>
                <w:rFonts w:asciiTheme="minorHAnsi" w:hAnsiTheme="minorHAnsi"/>
                <w:sz w:val="22"/>
                <w:lang w:val="es-CL"/>
              </w:rPr>
            </w:pPr>
          </w:p>
        </w:tc>
        <w:tc>
          <w:tcPr>
            <w:tcW w:w="4680" w:type="dxa"/>
            <w:tcBorders>
              <w:left w:val="single" w:sz="4" w:space="0" w:color="auto"/>
              <w:right w:val="single" w:sz="4" w:space="0" w:color="auto"/>
            </w:tcBorders>
          </w:tcPr>
          <w:p w14:paraId="6884FD9C" w14:textId="77777777" w:rsidR="00FD108C" w:rsidRPr="000C0788" w:rsidRDefault="00FD108C" w:rsidP="000A4923">
            <w:pPr>
              <w:pStyle w:val="BodyText"/>
              <w:rPr>
                <w:rFonts w:asciiTheme="minorHAnsi" w:hAnsiTheme="minorHAnsi"/>
                <w:sz w:val="22"/>
              </w:rPr>
            </w:pPr>
            <w:r w:rsidRPr="0073172F">
              <w:rPr>
                <w:rFonts w:asciiTheme="minorHAnsi" w:hAnsiTheme="minorHAnsi"/>
                <w:sz w:val="22"/>
                <w:lang w:val="es-MX"/>
              </w:rPr>
              <w:t>Madison, WI 53707-7841</w:t>
            </w:r>
          </w:p>
        </w:tc>
      </w:tr>
      <w:tr w:rsidR="00296CFD" w14:paraId="065CACE8" w14:textId="77777777" w:rsidTr="00C93503">
        <w:tc>
          <w:tcPr>
            <w:tcW w:w="4860" w:type="dxa"/>
            <w:tcBorders>
              <w:left w:val="single" w:sz="4" w:space="0" w:color="auto"/>
              <w:bottom w:val="single" w:sz="4" w:space="0" w:color="auto"/>
            </w:tcBorders>
          </w:tcPr>
          <w:p w14:paraId="5C4C90EA" w14:textId="77777777" w:rsidR="00296CFD" w:rsidRPr="000C0788" w:rsidRDefault="00FD108C" w:rsidP="000A4923">
            <w:pPr>
              <w:pStyle w:val="BodyText"/>
              <w:rPr>
                <w:rFonts w:asciiTheme="minorHAnsi" w:hAnsiTheme="minorHAnsi"/>
                <w:sz w:val="22"/>
              </w:rPr>
            </w:pPr>
            <w:r w:rsidRPr="007829E3">
              <w:rPr>
                <w:rFonts w:asciiTheme="minorHAnsi" w:hAnsiTheme="minorHAnsi"/>
                <w:i/>
                <w:sz w:val="22"/>
                <w:vertAlign w:val="superscript"/>
                <w:lang w:val="es-MX"/>
              </w:rPr>
              <w:t>Número de teléfono de la Agencia</w:t>
            </w:r>
          </w:p>
        </w:tc>
        <w:tc>
          <w:tcPr>
            <w:tcW w:w="4680" w:type="dxa"/>
            <w:tcBorders>
              <w:bottom w:val="single" w:sz="4" w:space="0" w:color="auto"/>
              <w:right w:val="single" w:sz="4" w:space="0" w:color="auto"/>
            </w:tcBorders>
          </w:tcPr>
          <w:p w14:paraId="0060384E" w14:textId="77777777" w:rsidR="00296CFD" w:rsidRPr="000C0788" w:rsidRDefault="00296CFD" w:rsidP="000A4923">
            <w:pPr>
              <w:pStyle w:val="BodyText"/>
              <w:rPr>
                <w:rFonts w:asciiTheme="minorHAnsi" w:hAnsiTheme="minorHAnsi"/>
                <w:sz w:val="22"/>
              </w:rPr>
            </w:pPr>
            <w:r w:rsidRPr="0073172F">
              <w:rPr>
                <w:rFonts w:asciiTheme="minorHAnsi" w:hAnsiTheme="minorHAnsi"/>
                <w:sz w:val="22"/>
                <w:lang w:val="es-MX"/>
              </w:rPr>
              <w:t>608-267-9129</w:t>
            </w:r>
          </w:p>
        </w:tc>
      </w:tr>
    </w:tbl>
    <w:p w14:paraId="2C61E5F9" w14:textId="77777777" w:rsidR="000648A2" w:rsidRDefault="00F1701A" w:rsidP="00EB514B">
      <w:pPr>
        <w:spacing w:before="240" w:after="120"/>
        <w:rPr>
          <w:b/>
          <w:color w:val="000000" w:themeColor="text1"/>
          <w:spacing w:val="-20"/>
          <w:sz w:val="40"/>
          <w:szCs w:val="40"/>
        </w:rPr>
      </w:pPr>
      <w:proofErr w:type="spellStart"/>
      <w:r>
        <w:rPr>
          <w:color w:val="000000" w:themeColor="text1"/>
          <w:spacing w:val="-20"/>
          <w:sz w:val="40"/>
          <w:szCs w:val="40"/>
        </w:rPr>
        <w:t>Aprenda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más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información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sobre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CACFP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en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</w:t>
      </w:r>
      <w:proofErr w:type="spellStart"/>
      <w:r w:rsidR="00EB514B" w:rsidRPr="00EB514B">
        <w:rPr>
          <w:color w:val="000000" w:themeColor="text1"/>
          <w:spacing w:val="-20"/>
          <w:sz w:val="40"/>
          <w:szCs w:val="40"/>
        </w:rPr>
        <w:t>el</w:t>
      </w:r>
      <w:proofErr w:type="spellEnd"/>
      <w:r w:rsidR="00EB514B" w:rsidRPr="00EB514B">
        <w:rPr>
          <w:color w:val="000000" w:themeColor="text1"/>
          <w:spacing w:val="-20"/>
          <w:sz w:val="40"/>
          <w:szCs w:val="40"/>
        </w:rPr>
        <w:t xml:space="preserve"> sitio web del USDA:</w:t>
      </w:r>
      <w:r w:rsidR="00EB514B">
        <w:rPr>
          <w:color w:val="000000" w:themeColor="text1"/>
          <w:spacing w:val="-20"/>
          <w:sz w:val="40"/>
          <w:szCs w:val="40"/>
        </w:rPr>
        <w:t xml:space="preserve"> </w:t>
      </w:r>
      <w:hyperlink r:id="rId11" w:history="1">
        <w:r w:rsidR="00C346B7" w:rsidRPr="00C346B7">
          <w:rPr>
            <w:rStyle w:val="Hyperlink"/>
            <w:sz w:val="40"/>
            <w:szCs w:val="40"/>
          </w:rPr>
          <w:t>https://www.fns.usda.gov/cacfp</w:t>
        </w:r>
      </w:hyperlink>
    </w:p>
    <w:p w14:paraId="42C05151" w14:textId="77777777" w:rsidR="000648A2" w:rsidRPr="007C2F5F" w:rsidRDefault="00773DDF" w:rsidP="000648A2">
      <w:pPr>
        <w:spacing w:before="120"/>
        <w:rPr>
          <w:color w:val="000000" w:themeColor="text1"/>
          <w:spacing w:val="-20"/>
          <w:sz w:val="28"/>
          <w:szCs w:val="28"/>
        </w:rPr>
      </w:pPr>
      <w:r w:rsidRPr="00773DDF">
        <w:rPr>
          <w:color w:val="000000" w:themeColor="text1"/>
          <w:spacing w:val="-20"/>
          <w:sz w:val="28"/>
          <w:szCs w:val="28"/>
        </w:rPr>
        <w:t xml:space="preserve">USDA es un </w:t>
      </w:r>
      <w:proofErr w:type="spellStart"/>
      <w:r w:rsidRPr="00773DDF">
        <w:rPr>
          <w:color w:val="000000" w:themeColor="text1"/>
          <w:spacing w:val="-20"/>
          <w:sz w:val="28"/>
          <w:szCs w:val="28"/>
        </w:rPr>
        <w:t>proveedor</w:t>
      </w:r>
      <w:proofErr w:type="spellEnd"/>
      <w:r w:rsidR="00CA0154" w:rsidRPr="00CA0154">
        <w:rPr>
          <w:color w:val="000000" w:themeColor="text1"/>
          <w:spacing w:val="-20"/>
          <w:sz w:val="28"/>
          <w:szCs w:val="28"/>
        </w:rPr>
        <w:t xml:space="preserve">, </w:t>
      </w:r>
      <w:proofErr w:type="spellStart"/>
      <w:r w:rsidR="00CA0154" w:rsidRPr="00CA0154">
        <w:rPr>
          <w:color w:val="000000" w:themeColor="text1"/>
          <w:spacing w:val="-20"/>
          <w:sz w:val="28"/>
          <w:szCs w:val="28"/>
        </w:rPr>
        <w:t>empleador</w:t>
      </w:r>
      <w:proofErr w:type="spellEnd"/>
      <w:r w:rsidR="00CA0154" w:rsidRPr="00CA0154">
        <w:rPr>
          <w:color w:val="000000" w:themeColor="text1"/>
          <w:spacing w:val="-20"/>
          <w:sz w:val="28"/>
          <w:szCs w:val="28"/>
        </w:rPr>
        <w:t xml:space="preserve"> y </w:t>
      </w:r>
      <w:proofErr w:type="spellStart"/>
      <w:r w:rsidR="00CA0154" w:rsidRPr="00CA0154">
        <w:rPr>
          <w:color w:val="000000" w:themeColor="text1"/>
          <w:spacing w:val="-20"/>
          <w:sz w:val="28"/>
          <w:szCs w:val="28"/>
        </w:rPr>
        <w:t>prestamista</w:t>
      </w:r>
      <w:proofErr w:type="spellEnd"/>
      <w:r w:rsidR="00CA0154" w:rsidRPr="00CA0154">
        <w:rPr>
          <w:color w:val="000000" w:themeColor="text1"/>
          <w:spacing w:val="-20"/>
          <w:sz w:val="28"/>
          <w:szCs w:val="28"/>
        </w:rPr>
        <w:t xml:space="preserve"> que </w:t>
      </w:r>
      <w:proofErr w:type="spellStart"/>
      <w:r w:rsidRPr="00773DDF">
        <w:rPr>
          <w:color w:val="000000" w:themeColor="text1"/>
          <w:spacing w:val="-20"/>
          <w:sz w:val="28"/>
          <w:szCs w:val="28"/>
        </w:rPr>
        <w:t>ofrece</w:t>
      </w:r>
      <w:proofErr w:type="spellEnd"/>
      <w:r w:rsidRPr="00773DDF">
        <w:rPr>
          <w:color w:val="000000" w:themeColor="text1"/>
          <w:spacing w:val="-20"/>
          <w:sz w:val="28"/>
          <w:szCs w:val="28"/>
        </w:rPr>
        <w:t xml:space="preserve"> </w:t>
      </w:r>
      <w:proofErr w:type="spellStart"/>
      <w:r w:rsidRPr="00773DDF">
        <w:rPr>
          <w:color w:val="000000" w:themeColor="text1"/>
          <w:spacing w:val="-20"/>
          <w:sz w:val="28"/>
          <w:szCs w:val="28"/>
        </w:rPr>
        <w:t>igualdad</w:t>
      </w:r>
      <w:proofErr w:type="spellEnd"/>
      <w:r w:rsidRPr="00773DDF">
        <w:rPr>
          <w:color w:val="000000" w:themeColor="text1"/>
          <w:spacing w:val="-20"/>
          <w:sz w:val="28"/>
          <w:szCs w:val="28"/>
        </w:rPr>
        <w:t xml:space="preserve"> de </w:t>
      </w:r>
      <w:proofErr w:type="spellStart"/>
      <w:r w:rsidRPr="00773DDF">
        <w:rPr>
          <w:color w:val="000000" w:themeColor="text1"/>
          <w:spacing w:val="-20"/>
          <w:sz w:val="28"/>
          <w:szCs w:val="28"/>
        </w:rPr>
        <w:t>oportunidades</w:t>
      </w:r>
      <w:proofErr w:type="spellEnd"/>
      <w:r w:rsidRPr="00773DDF">
        <w:rPr>
          <w:color w:val="000000" w:themeColor="text1"/>
          <w:spacing w:val="-20"/>
          <w:sz w:val="28"/>
          <w:szCs w:val="28"/>
        </w:rPr>
        <w:t>.</w:t>
      </w:r>
    </w:p>
    <w:p w14:paraId="66FC6B80" w14:textId="77777777" w:rsidR="000648A2" w:rsidRPr="00612C2D" w:rsidRDefault="000648A2" w:rsidP="00EB514B">
      <w:pPr>
        <w:spacing w:before="120"/>
        <w:rPr>
          <w:b/>
          <w:color w:val="000000" w:themeColor="text1"/>
          <w:sz w:val="24"/>
          <w:szCs w:val="24"/>
        </w:rPr>
      </w:pPr>
      <w:r w:rsidRPr="00CC599D">
        <w:rPr>
          <w:b/>
          <w:color w:val="000000" w:themeColor="text1"/>
          <w:sz w:val="20"/>
        </w:rPr>
        <w:t>United States Department of Agriculture</w:t>
      </w:r>
    </w:p>
    <w:p w14:paraId="7CB4F233" w14:textId="77777777" w:rsidR="000648A2" w:rsidRPr="00612C2D" w:rsidRDefault="00762F60" w:rsidP="000648A2">
      <w:pPr>
        <w:spacing w:before="11" w:line="250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pacing w:val="-12"/>
          <w:sz w:val="20"/>
        </w:rPr>
        <w:t>Food and</w:t>
      </w:r>
      <w:r w:rsidR="000648A2" w:rsidRPr="00CC599D">
        <w:rPr>
          <w:color w:val="000000" w:themeColor="text1"/>
          <w:spacing w:val="-8"/>
          <w:sz w:val="20"/>
        </w:rPr>
        <w:t xml:space="preserve"> </w:t>
      </w:r>
      <w:r w:rsidR="000648A2" w:rsidRPr="00CC599D">
        <w:rPr>
          <w:color w:val="000000" w:themeColor="text1"/>
          <w:spacing w:val="-4"/>
          <w:sz w:val="20"/>
        </w:rPr>
        <w:t xml:space="preserve">Nutrition </w:t>
      </w:r>
      <w:r w:rsidR="000648A2" w:rsidRPr="00CC599D">
        <w:rPr>
          <w:color w:val="000000" w:themeColor="text1"/>
          <w:spacing w:val="-6"/>
          <w:sz w:val="20"/>
        </w:rPr>
        <w:t xml:space="preserve">Service </w:t>
      </w:r>
      <w:r w:rsidR="000648A2" w:rsidRPr="00CC599D">
        <w:rPr>
          <w:color w:val="000000" w:themeColor="text1"/>
          <w:spacing w:val="-15"/>
          <w:sz w:val="20"/>
        </w:rPr>
        <w:t>FNS-317</w:t>
      </w:r>
    </w:p>
    <w:p w14:paraId="44BC9386" w14:textId="77777777" w:rsidR="000648A2" w:rsidRDefault="002F5C97" w:rsidP="000648A2">
      <w:pPr>
        <w:spacing w:before="1"/>
        <w:rPr>
          <w:color w:val="000000" w:themeColor="text1"/>
          <w:sz w:val="20"/>
        </w:rPr>
      </w:pPr>
      <w:proofErr w:type="spellStart"/>
      <w:r>
        <w:rPr>
          <w:color w:val="000000" w:themeColor="text1"/>
          <w:sz w:val="20"/>
        </w:rPr>
        <w:t>Noviembre</w:t>
      </w:r>
      <w:proofErr w:type="spellEnd"/>
      <w:r w:rsidR="00A63FA9">
        <w:rPr>
          <w:color w:val="000000" w:themeColor="text1"/>
          <w:sz w:val="20"/>
        </w:rPr>
        <w:t xml:space="preserve"> </w:t>
      </w:r>
      <w:r w:rsidR="00762F60">
        <w:rPr>
          <w:color w:val="000000" w:themeColor="text1"/>
          <w:sz w:val="20"/>
        </w:rPr>
        <w:t>2019</w:t>
      </w:r>
    </w:p>
    <w:sectPr w:rsidR="000648A2" w:rsidSect="00E7519E">
      <w:pgSz w:w="12240" w:h="15840"/>
      <w:pgMar w:top="864" w:right="1008" w:bottom="720" w:left="1008" w:header="144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3B197" w14:textId="77777777" w:rsidR="00986328" w:rsidRDefault="00986328" w:rsidP="006B6B8D">
      <w:r>
        <w:separator/>
      </w:r>
    </w:p>
  </w:endnote>
  <w:endnote w:type="continuationSeparator" w:id="0">
    <w:p w14:paraId="047647BB" w14:textId="77777777" w:rsidR="00986328" w:rsidRDefault="00986328" w:rsidP="006B6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EBEB6" w14:textId="77777777" w:rsidR="00986328" w:rsidRDefault="00986328" w:rsidP="006B6B8D">
      <w:r>
        <w:separator/>
      </w:r>
    </w:p>
  </w:footnote>
  <w:footnote w:type="continuationSeparator" w:id="0">
    <w:p w14:paraId="34FAD98C" w14:textId="77777777" w:rsidR="00986328" w:rsidRDefault="00986328" w:rsidP="006B6B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MX" w:vendorID="64" w:dllVersion="6" w:nlCheck="1" w:checkStyle="0"/>
  <w:activeWritingStyle w:appName="MSWord" w:lang="es-CL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activeWritingStyle w:appName="MSWord" w:lang="es-CL" w:vendorID="64" w:dllVersion="0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Y1szQysTSxNDRX0lEKTi0uzszPAykwqgUAlruEECwAAAA="/>
  </w:docVars>
  <w:rsids>
    <w:rsidRoot w:val="00163ACB"/>
    <w:rsid w:val="0003017B"/>
    <w:rsid w:val="00052414"/>
    <w:rsid w:val="000648A2"/>
    <w:rsid w:val="000724B8"/>
    <w:rsid w:val="000F1B76"/>
    <w:rsid w:val="00163ACB"/>
    <w:rsid w:val="002041DB"/>
    <w:rsid w:val="00273FE7"/>
    <w:rsid w:val="00296CFD"/>
    <w:rsid w:val="002E0074"/>
    <w:rsid w:val="002F4F4A"/>
    <w:rsid w:val="002F5C97"/>
    <w:rsid w:val="003C0BDF"/>
    <w:rsid w:val="004271A8"/>
    <w:rsid w:val="00455247"/>
    <w:rsid w:val="0048340C"/>
    <w:rsid w:val="004C6333"/>
    <w:rsid w:val="005351FD"/>
    <w:rsid w:val="005C4883"/>
    <w:rsid w:val="005D26F7"/>
    <w:rsid w:val="005F73D9"/>
    <w:rsid w:val="00612C2D"/>
    <w:rsid w:val="006B6B8D"/>
    <w:rsid w:val="006E1F92"/>
    <w:rsid w:val="00762F60"/>
    <w:rsid w:val="00764BFB"/>
    <w:rsid w:val="00773DDF"/>
    <w:rsid w:val="0079776A"/>
    <w:rsid w:val="007C2F5F"/>
    <w:rsid w:val="00885B4E"/>
    <w:rsid w:val="008D09CD"/>
    <w:rsid w:val="008D36F7"/>
    <w:rsid w:val="008F66A9"/>
    <w:rsid w:val="00966C1C"/>
    <w:rsid w:val="0097053E"/>
    <w:rsid w:val="00986328"/>
    <w:rsid w:val="00A43728"/>
    <w:rsid w:val="00A63FA9"/>
    <w:rsid w:val="00A95284"/>
    <w:rsid w:val="00AC0AAE"/>
    <w:rsid w:val="00AF3021"/>
    <w:rsid w:val="00B24DDA"/>
    <w:rsid w:val="00BA59AF"/>
    <w:rsid w:val="00C127F6"/>
    <w:rsid w:val="00C27912"/>
    <w:rsid w:val="00C346B7"/>
    <w:rsid w:val="00C539BD"/>
    <w:rsid w:val="00C80EF9"/>
    <w:rsid w:val="00C93503"/>
    <w:rsid w:val="00CA0154"/>
    <w:rsid w:val="00CC28A2"/>
    <w:rsid w:val="00CC599D"/>
    <w:rsid w:val="00D73DFA"/>
    <w:rsid w:val="00DA7189"/>
    <w:rsid w:val="00E40046"/>
    <w:rsid w:val="00E70444"/>
    <w:rsid w:val="00E7519E"/>
    <w:rsid w:val="00E95542"/>
    <w:rsid w:val="00EB514B"/>
    <w:rsid w:val="00F1701A"/>
    <w:rsid w:val="00FC7AA4"/>
    <w:rsid w:val="00FD1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71654"/>
  <w15:docId w15:val="{F2CF0DC3-3F4F-4B3E-9644-016EC414E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line="602" w:lineRule="exact"/>
      <w:ind w:left="164"/>
      <w:outlineLvl w:val="0"/>
    </w:pPr>
    <w:rPr>
      <w:b/>
      <w:bCs/>
      <w:sz w:val="56"/>
      <w:szCs w:val="56"/>
    </w:rPr>
  </w:style>
  <w:style w:type="paragraph" w:styleId="Heading2">
    <w:name w:val="heading 2"/>
    <w:basedOn w:val="Normal"/>
    <w:uiPriority w:val="1"/>
    <w:qFormat/>
    <w:pPr>
      <w:spacing w:line="516" w:lineRule="exact"/>
      <w:ind w:left="1900"/>
      <w:outlineLvl w:val="1"/>
    </w:pPr>
    <w:rPr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48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CC599D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5524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5524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6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6B8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B6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B8D"/>
    <w:rPr>
      <w:rFonts w:ascii="Arial" w:eastAsia="Arial" w:hAnsi="Arial" w:cs="Arial"/>
    </w:rPr>
  </w:style>
  <w:style w:type="paragraph" w:styleId="BodyText2">
    <w:name w:val="Body Text 2"/>
    <w:basedOn w:val="Normal"/>
    <w:link w:val="BodyText2Char"/>
    <w:uiPriority w:val="99"/>
    <w:unhideWhenUsed/>
    <w:rsid w:val="00A43728"/>
    <w:pPr>
      <w:spacing w:before="240" w:after="120"/>
      <w:ind w:right="-144"/>
    </w:pPr>
    <w:rPr>
      <w:rFonts w:ascii="Times New Roman" w:hAnsi="Times New Roman" w:cs="Times New Roman"/>
      <w:i/>
      <w:sz w:val="32"/>
      <w:szCs w:val="32"/>
    </w:rPr>
  </w:style>
  <w:style w:type="character" w:customStyle="1" w:styleId="BodyText2Char">
    <w:name w:val="Body Text 2 Char"/>
    <w:basedOn w:val="DefaultParagraphFont"/>
    <w:link w:val="BodyText2"/>
    <w:uiPriority w:val="99"/>
    <w:rsid w:val="00A43728"/>
    <w:rPr>
      <w:rFonts w:ascii="Times New Roman" w:eastAsia="Arial" w:hAnsi="Times New Roman" w:cs="Times New Roman"/>
      <w:i/>
      <w:sz w:val="32"/>
      <w:szCs w:val="32"/>
    </w:rPr>
  </w:style>
  <w:style w:type="table" w:styleId="TableGrid">
    <w:name w:val="Table Grid"/>
    <w:basedOn w:val="TableNormal"/>
    <w:uiPriority w:val="59"/>
    <w:rsid w:val="002E0074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ns.usda.gov/cacf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fns.usda.gov/cacfp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D420CC-B846-40D0-AB22-4E969366E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0</Words>
  <Characters>1578</Characters>
  <Application>Microsoft Office Word</Application>
  <DocSecurity>0</DocSecurity>
  <Lines>3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ilding for the Future with CACFP</vt:lpstr>
    </vt:vector>
  </TitlesOfParts>
  <Company>USDA-FNS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for the Future with CACFP</dc:title>
  <dc:creator>Shiela.Coulton@dpi.wi.gov</dc:creator>
  <cp:keywords>CACFP, cacfp, Child and Adult Care Food Program, child and adult care food program, Building for the Future, building for the future</cp:keywords>
  <cp:lastModifiedBy>Coulton, Shiela   DPI</cp:lastModifiedBy>
  <cp:revision>2</cp:revision>
  <cp:lastPrinted>2019-10-21T15:23:00Z</cp:lastPrinted>
  <dcterms:created xsi:type="dcterms:W3CDTF">2022-02-17T15:24:00Z</dcterms:created>
  <dcterms:modified xsi:type="dcterms:W3CDTF">2022-02-17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1-11-02T00:00:00Z</vt:filetime>
  </property>
  <property fmtid="{D5CDD505-2E9C-101B-9397-08002B2CF9AE}" pid="3" name="Creator">
    <vt:lpwstr>QuarkXPress(tm) 4.11</vt:lpwstr>
  </property>
  <property fmtid="{D5CDD505-2E9C-101B-9397-08002B2CF9AE}" pid="4" name="LastSaved">
    <vt:filetime>2018-11-13T00:00:00Z</vt:filetime>
  </property>
</Properties>
</file>